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C39FE0" w14:textId="2F3F5532" w:rsidR="00BC1698" w:rsidRDefault="00BC1698" w:rsidP="00BC1698">
      <w:pPr>
        <w:pStyle w:val="NormalWeb"/>
        <w:jc w:val="center"/>
        <w:rPr>
          <w:rFonts w:ascii="Calibri" w:hAnsi="Calibri" w:cs="Calibri"/>
          <w:b/>
          <w:bCs/>
          <w:i/>
          <w:iCs/>
          <w:color w:val="000000"/>
          <w:sz w:val="22"/>
          <w:szCs w:val="22"/>
          <w:shd w:val="clear" w:color="auto" w:fill="FFFFFF"/>
        </w:rPr>
      </w:pPr>
      <w:bookmarkStart w:id="0" w:name="_Hlk124761828"/>
      <w:r w:rsidRPr="00F67547">
        <w:rPr>
          <w:rFonts w:ascii="Calibri" w:hAnsi="Calibri" w:cs="Calibri"/>
          <w:i/>
          <w:iCs/>
          <w:color w:val="000000"/>
          <w:sz w:val="22"/>
          <w:szCs w:val="22"/>
          <w:shd w:val="clear" w:color="auto" w:fill="FFFFFF"/>
        </w:rPr>
        <w:t xml:space="preserve">This sample is for researchers to use as a guide in developing their study materials. Instructions to the researchers are written </w:t>
      </w:r>
      <w:bookmarkStart w:id="1" w:name="_Hlk124943672"/>
      <w:r w:rsidRPr="00F67547">
        <w:rPr>
          <w:rFonts w:ascii="Calibri" w:hAnsi="Calibri" w:cs="Calibri"/>
          <w:i/>
          <w:iCs/>
          <w:color w:val="000000"/>
          <w:sz w:val="22"/>
          <w:szCs w:val="22"/>
          <w:shd w:val="clear" w:color="auto" w:fill="FFFFFF"/>
        </w:rPr>
        <w:t xml:space="preserve">in </w:t>
      </w:r>
      <w:r w:rsidRPr="00F67547">
        <w:rPr>
          <w:rFonts w:ascii="Calibri" w:hAnsi="Calibri" w:cs="Calibri"/>
          <w:b/>
          <w:bCs/>
          <w:i/>
          <w:iCs/>
          <w:color w:val="000000"/>
          <w:sz w:val="22"/>
          <w:szCs w:val="22"/>
          <w:shd w:val="clear" w:color="auto" w:fill="FFFFFF"/>
        </w:rPr>
        <w:t>[square brackets in bold italics]</w:t>
      </w:r>
      <w:r w:rsidRPr="00F67547">
        <w:rPr>
          <w:rFonts w:ascii="Calibri" w:hAnsi="Calibri" w:cs="Calibri"/>
          <w:i/>
          <w:iCs/>
          <w:color w:val="000000"/>
          <w:sz w:val="22"/>
          <w:szCs w:val="22"/>
          <w:shd w:val="clear" w:color="auto" w:fill="FFFFFF"/>
        </w:rPr>
        <w:t xml:space="preserve"> and should be deleted. Instructions that are </w:t>
      </w:r>
      <w:bookmarkStart w:id="2" w:name="_Hlk124943552"/>
      <w:bookmarkEnd w:id="1"/>
      <w:r w:rsidRPr="00F67547">
        <w:rPr>
          <w:rFonts w:ascii="Calibri" w:hAnsi="Calibri" w:cs="Calibri"/>
          <w:i/>
          <w:iCs/>
          <w:color w:val="000000"/>
          <w:sz w:val="22"/>
          <w:szCs w:val="22"/>
          <w:shd w:val="clear" w:color="auto" w:fill="FFFFFF"/>
        </w:rPr>
        <w:t xml:space="preserve">in </w:t>
      </w:r>
      <w:r w:rsidRPr="00F67547">
        <w:rPr>
          <w:rFonts w:ascii="Calibri" w:hAnsi="Calibri" w:cs="Calibri"/>
          <w:b/>
          <w:bCs/>
          <w:i/>
          <w:iCs/>
          <w:sz w:val="22"/>
          <w:szCs w:val="22"/>
          <w:shd w:val="clear" w:color="auto" w:fill="FFFFFF"/>
        </w:rPr>
        <w:t>[</w:t>
      </w:r>
      <w:r w:rsidRPr="003C3E0C">
        <w:rPr>
          <w:rFonts w:ascii="Calibri" w:hAnsi="Calibri" w:cs="Calibri"/>
          <w:b/>
          <w:bCs/>
          <w:i/>
          <w:iCs/>
          <w:color w:val="0070C0"/>
          <w:sz w:val="22"/>
          <w:szCs w:val="22"/>
          <w:shd w:val="clear" w:color="auto" w:fill="FFFFFF"/>
        </w:rPr>
        <w:t>square brackets, bold italics, and are blue</w:t>
      </w:r>
      <w:r w:rsidRPr="00F67547">
        <w:rPr>
          <w:rFonts w:ascii="Calibri" w:hAnsi="Calibri" w:cs="Calibri"/>
          <w:b/>
          <w:bCs/>
          <w:i/>
          <w:iCs/>
          <w:sz w:val="22"/>
          <w:szCs w:val="22"/>
          <w:shd w:val="clear" w:color="auto" w:fill="FFFFFF"/>
        </w:rPr>
        <w:t>]</w:t>
      </w:r>
      <w:r w:rsidRPr="00F67547">
        <w:rPr>
          <w:rFonts w:ascii="Calibri" w:hAnsi="Calibri" w:cs="Calibri"/>
          <w:i/>
          <w:iCs/>
          <w:color w:val="000000"/>
          <w:sz w:val="22"/>
          <w:szCs w:val="22"/>
          <w:shd w:val="clear" w:color="auto" w:fill="FFFFFF"/>
        </w:rPr>
        <w:t xml:space="preserve"> need to be replaced with details specific to the study and changed to </w:t>
      </w:r>
      <w:r w:rsidRPr="00F67547">
        <w:rPr>
          <w:rFonts w:ascii="Calibri" w:hAnsi="Calibri" w:cs="Calibri"/>
          <w:color w:val="000000"/>
          <w:sz w:val="22"/>
          <w:szCs w:val="22"/>
          <w:shd w:val="clear" w:color="auto" w:fill="FFFFFF"/>
        </w:rPr>
        <w:t>black, un-bolded, un-italicized</w:t>
      </w:r>
      <w:r w:rsidRPr="00F67547">
        <w:rPr>
          <w:rFonts w:ascii="Calibri" w:hAnsi="Calibri" w:cs="Calibri"/>
          <w:i/>
          <w:iCs/>
          <w:color w:val="000000"/>
          <w:sz w:val="22"/>
          <w:szCs w:val="22"/>
          <w:shd w:val="clear" w:color="auto" w:fill="FFFFFF"/>
        </w:rPr>
        <w:t>, and removed from square brackets before uploading the material to the research ethics application.</w:t>
      </w:r>
      <w:bookmarkEnd w:id="2"/>
      <w:r w:rsidRPr="00F67547">
        <w:rPr>
          <w:rFonts w:ascii="Calibri" w:hAnsi="Calibri" w:cs="Calibri"/>
          <w:b/>
          <w:bCs/>
          <w:color w:val="000000"/>
          <w:sz w:val="22"/>
          <w:szCs w:val="22"/>
          <w:shd w:val="clear" w:color="auto" w:fill="FFFFFF"/>
        </w:rPr>
        <w:t> </w:t>
      </w:r>
      <w:r w:rsidRPr="00F67547">
        <w:rPr>
          <w:rFonts w:ascii="Calibri" w:hAnsi="Calibri" w:cs="Calibri"/>
          <w:b/>
          <w:bCs/>
          <w:i/>
          <w:iCs/>
          <w:color w:val="000000"/>
          <w:sz w:val="22"/>
          <w:szCs w:val="22"/>
          <w:shd w:val="clear" w:color="auto" w:fill="FFFFFF"/>
        </w:rPr>
        <w:t>Please also delete this instructional paragraph.</w:t>
      </w:r>
    </w:p>
    <w:p w14:paraId="1117E24A" w14:textId="0E7FCF55" w:rsidR="005C0E5A" w:rsidRPr="005C0E5A" w:rsidRDefault="005C0E5A" w:rsidP="005C0E5A">
      <w:pPr>
        <w:jc w:val="center"/>
        <w:rPr>
          <w:rFonts w:asciiTheme="minorHAnsi" w:hAnsiTheme="minorHAnsi" w:cstheme="minorHAnsi"/>
          <w:b/>
          <w:bCs/>
          <w:sz w:val="20"/>
          <w:szCs w:val="20"/>
        </w:rPr>
      </w:pPr>
      <w:r w:rsidRPr="005C0E5A">
        <w:rPr>
          <w:rFonts w:asciiTheme="minorHAnsi" w:hAnsiTheme="minorHAnsi" w:cstheme="minorHAnsi"/>
          <w:b/>
          <w:bCs/>
          <w:sz w:val="20"/>
          <w:szCs w:val="20"/>
        </w:rPr>
        <w:t>**Please review the Guide to Creating an I</w:t>
      </w:r>
      <w:r w:rsidRPr="005C0E5A">
        <w:rPr>
          <w:rFonts w:asciiTheme="minorHAnsi" w:hAnsiTheme="minorHAnsi" w:cstheme="minorHAnsi"/>
          <w:b/>
          <w:bCs/>
          <w:sz w:val="20"/>
          <w:szCs w:val="20"/>
        </w:rPr>
        <w:t>nformation Letter</w:t>
      </w:r>
      <w:r w:rsidRPr="005C0E5A">
        <w:rPr>
          <w:rFonts w:asciiTheme="minorHAnsi" w:hAnsiTheme="minorHAnsi" w:cstheme="minorHAnsi"/>
          <w:b/>
          <w:bCs/>
          <w:sz w:val="20"/>
          <w:szCs w:val="20"/>
        </w:rPr>
        <w:t xml:space="preserve"> and Consent Form for additional details**</w:t>
      </w:r>
    </w:p>
    <w:bookmarkEnd w:id="0"/>
    <w:p w14:paraId="7936C1A9" w14:textId="77777777" w:rsidR="00BC1698" w:rsidRPr="00BC1698" w:rsidRDefault="00BC1698" w:rsidP="00BC1698">
      <w:pPr>
        <w:spacing w:after="0" w:line="240" w:lineRule="auto"/>
        <w:rPr>
          <w:rFonts w:asciiTheme="minorHAnsi" w:eastAsia="Times New Roman" w:hAnsiTheme="minorHAnsi" w:cstheme="minorHAnsi"/>
        </w:rPr>
      </w:pPr>
    </w:p>
    <w:p w14:paraId="44B05B18" w14:textId="77777777" w:rsidR="00BC1698" w:rsidRPr="00BC1698" w:rsidRDefault="00BC1698" w:rsidP="00BC1698">
      <w:pPr>
        <w:spacing w:after="0" w:line="240" w:lineRule="auto"/>
        <w:rPr>
          <w:rFonts w:asciiTheme="minorHAnsi" w:eastAsia="Times New Roman" w:hAnsiTheme="minorHAnsi" w:cstheme="minorHAnsi"/>
        </w:rPr>
      </w:pPr>
      <w:r w:rsidRPr="00BC1698">
        <w:rPr>
          <w:rFonts w:asciiTheme="minorHAnsi" w:eastAsia="Times New Roman" w:hAnsiTheme="minorHAnsi" w:cstheme="minorHAnsi"/>
          <w:b/>
          <w:i/>
        </w:rPr>
        <w:t>[</w:t>
      </w:r>
      <w:r w:rsidRPr="003C3E0C">
        <w:rPr>
          <w:rFonts w:asciiTheme="minorHAnsi" w:eastAsia="Times New Roman" w:hAnsiTheme="minorHAnsi" w:cstheme="minorHAnsi"/>
          <w:b/>
          <w:i/>
          <w:color w:val="0070C0"/>
        </w:rPr>
        <w:t>Insert Date</w:t>
      </w:r>
      <w:r w:rsidRPr="00BC1698">
        <w:rPr>
          <w:rFonts w:asciiTheme="minorHAnsi" w:eastAsia="Times New Roman" w:hAnsiTheme="minorHAnsi" w:cstheme="minorHAnsi"/>
          <w:b/>
          <w:i/>
        </w:rPr>
        <w:t>]</w:t>
      </w:r>
    </w:p>
    <w:p w14:paraId="677B56F4" w14:textId="53A65732" w:rsidR="00737DB2" w:rsidRPr="00BC1698" w:rsidRDefault="004F0E86" w:rsidP="00737DB2">
      <w:pPr>
        <w:spacing w:before="100" w:beforeAutospacing="1" w:after="0" w:line="240" w:lineRule="auto"/>
        <w:jc w:val="center"/>
        <w:rPr>
          <w:rFonts w:asciiTheme="minorHAnsi" w:eastAsia="Times New Roman" w:hAnsiTheme="minorHAnsi" w:cstheme="minorHAnsi"/>
          <w:b/>
        </w:rPr>
      </w:pPr>
      <w:r w:rsidRPr="00BC1698">
        <w:rPr>
          <w:rFonts w:asciiTheme="minorHAnsi" w:eastAsia="Times New Roman" w:hAnsiTheme="minorHAnsi" w:cstheme="minorHAnsi"/>
          <w:b/>
        </w:rPr>
        <w:t>Study</w:t>
      </w:r>
      <w:r w:rsidR="00AE583F" w:rsidRPr="00BC1698">
        <w:rPr>
          <w:rFonts w:asciiTheme="minorHAnsi" w:eastAsia="Times New Roman" w:hAnsiTheme="minorHAnsi" w:cstheme="minorHAnsi"/>
          <w:b/>
        </w:rPr>
        <w:t xml:space="preserve"> Title</w:t>
      </w:r>
      <w:r w:rsidR="00737DB2" w:rsidRPr="00BC1698">
        <w:rPr>
          <w:rFonts w:asciiTheme="minorHAnsi" w:eastAsia="Times New Roman" w:hAnsiTheme="minorHAnsi" w:cstheme="minorHAnsi"/>
          <w:b/>
        </w:rPr>
        <w:t xml:space="preserve">: </w:t>
      </w:r>
      <w:r w:rsidR="009E7E1E" w:rsidRPr="00BC1698">
        <w:rPr>
          <w:rFonts w:asciiTheme="minorHAnsi" w:eastAsia="Times New Roman" w:hAnsiTheme="minorHAnsi" w:cstheme="minorHAnsi"/>
          <w:b/>
          <w:i/>
        </w:rPr>
        <w:t>[</w:t>
      </w:r>
      <w:r w:rsidR="00737DB2" w:rsidRPr="003C3E0C">
        <w:rPr>
          <w:rFonts w:asciiTheme="minorHAnsi" w:eastAsia="Times New Roman" w:hAnsiTheme="minorHAnsi" w:cstheme="minorHAnsi"/>
          <w:b/>
          <w:i/>
          <w:color w:val="0070C0"/>
        </w:rPr>
        <w:t>insert title</w:t>
      </w:r>
      <w:r w:rsidR="009E7E1E" w:rsidRPr="00BC1698">
        <w:rPr>
          <w:rFonts w:asciiTheme="minorHAnsi" w:eastAsia="Times New Roman" w:hAnsiTheme="minorHAnsi" w:cstheme="minorHAnsi"/>
          <w:b/>
          <w:i/>
        </w:rPr>
        <w:t>]</w:t>
      </w:r>
    </w:p>
    <w:p w14:paraId="01C3B093" w14:textId="77777777" w:rsidR="00F7050D" w:rsidRPr="00BC1698" w:rsidRDefault="00737DB2" w:rsidP="008E3374">
      <w:pPr>
        <w:spacing w:before="100" w:beforeAutospacing="1" w:after="0" w:line="240" w:lineRule="auto"/>
        <w:rPr>
          <w:rFonts w:asciiTheme="minorHAnsi" w:eastAsia="Times New Roman" w:hAnsiTheme="minorHAnsi" w:cstheme="minorHAnsi"/>
        </w:rPr>
      </w:pPr>
      <w:r w:rsidRPr="00BC1698">
        <w:rPr>
          <w:rFonts w:asciiTheme="minorHAnsi" w:eastAsia="Times New Roman" w:hAnsiTheme="minorHAnsi" w:cstheme="minorHAnsi"/>
        </w:rPr>
        <w:t xml:space="preserve">Dear </w:t>
      </w:r>
      <w:r w:rsidR="00F7050D" w:rsidRPr="00BC1698">
        <w:rPr>
          <w:rFonts w:asciiTheme="minorHAnsi" w:eastAsia="Times New Roman" w:hAnsiTheme="minorHAnsi" w:cstheme="minorHAnsi"/>
        </w:rPr>
        <w:t>Students:</w:t>
      </w:r>
    </w:p>
    <w:p w14:paraId="4B59BA63" w14:textId="71CD2265" w:rsidR="00F7050D" w:rsidRPr="00BC1698" w:rsidRDefault="00F7050D" w:rsidP="00F7050D">
      <w:pPr>
        <w:autoSpaceDE w:val="0"/>
        <w:autoSpaceDN w:val="0"/>
        <w:adjustRightInd w:val="0"/>
        <w:spacing w:after="0" w:line="240" w:lineRule="auto"/>
        <w:rPr>
          <w:rFonts w:asciiTheme="minorHAnsi" w:hAnsiTheme="minorHAnsi" w:cstheme="minorHAnsi"/>
        </w:rPr>
      </w:pPr>
    </w:p>
    <w:p w14:paraId="3722DC1A" w14:textId="3E656324" w:rsidR="006115E3" w:rsidRPr="00BC1698" w:rsidRDefault="006115E3" w:rsidP="006115E3">
      <w:pPr>
        <w:rPr>
          <w:rFonts w:asciiTheme="minorHAnsi" w:hAnsiTheme="minorHAnsi" w:cstheme="minorHAnsi"/>
          <w:b/>
          <w:iCs/>
        </w:rPr>
      </w:pPr>
      <w:r w:rsidRPr="00BC1698">
        <w:rPr>
          <w:rFonts w:asciiTheme="minorHAnsi" w:hAnsiTheme="minorHAnsi" w:cstheme="minorHAnsi"/>
          <w:lang w:val="en-CA"/>
        </w:rPr>
        <w:t xml:space="preserve">This letter explains what the study is about, possible risks and benefits, and your rights as a research participant. You may print/save a copy for your records. If you do not understand something in the letter, please ask one of the </w:t>
      </w:r>
      <w:r w:rsidR="00BC1698" w:rsidRPr="00BC1698">
        <w:rPr>
          <w:rFonts w:asciiTheme="minorHAnsi" w:hAnsiTheme="minorHAnsi" w:cstheme="minorHAnsi"/>
          <w:lang w:val="en-CA"/>
        </w:rPr>
        <w:t xml:space="preserve">researchers </w:t>
      </w:r>
      <w:r w:rsidRPr="00BC1698">
        <w:rPr>
          <w:rFonts w:asciiTheme="minorHAnsi" w:hAnsiTheme="minorHAnsi" w:cstheme="minorHAnsi"/>
          <w:lang w:val="en-CA"/>
        </w:rPr>
        <w:t>before consenting to participate.</w:t>
      </w:r>
    </w:p>
    <w:p w14:paraId="4C5050A4" w14:textId="17069DB2" w:rsidR="009C4AE2" w:rsidRPr="00BC1698" w:rsidRDefault="00F7050D" w:rsidP="00F7050D">
      <w:pPr>
        <w:autoSpaceDE w:val="0"/>
        <w:autoSpaceDN w:val="0"/>
        <w:adjustRightInd w:val="0"/>
        <w:spacing w:after="0" w:line="240" w:lineRule="auto"/>
        <w:rPr>
          <w:rFonts w:asciiTheme="minorHAnsi" w:hAnsiTheme="minorHAnsi" w:cstheme="minorHAnsi"/>
        </w:rPr>
      </w:pPr>
      <w:r w:rsidRPr="00BC1698">
        <w:rPr>
          <w:rFonts w:asciiTheme="minorHAnsi" w:hAnsiTheme="minorHAnsi" w:cstheme="minorHAnsi"/>
        </w:rPr>
        <w:t>The case study that you read</w:t>
      </w:r>
      <w:r w:rsidR="00C0598F" w:rsidRPr="00BC1698">
        <w:rPr>
          <w:rFonts w:asciiTheme="minorHAnsi" w:hAnsiTheme="minorHAnsi" w:cstheme="minorHAnsi"/>
        </w:rPr>
        <w:t xml:space="preserve"> and discussed</w:t>
      </w:r>
      <w:r w:rsidRPr="00BC1698">
        <w:rPr>
          <w:rFonts w:asciiTheme="minorHAnsi" w:hAnsiTheme="minorHAnsi" w:cstheme="minorHAnsi"/>
        </w:rPr>
        <w:t xml:space="preserve">, </w:t>
      </w:r>
      <w:r w:rsidR="00737DB2" w:rsidRPr="00BC1698">
        <w:rPr>
          <w:rFonts w:asciiTheme="minorHAnsi" w:hAnsiTheme="minorHAnsi" w:cstheme="minorHAnsi"/>
        </w:rPr>
        <w:t xml:space="preserve">entitled </w:t>
      </w:r>
      <w:r w:rsidR="009949CC" w:rsidRPr="00BC1698">
        <w:rPr>
          <w:rFonts w:asciiTheme="minorHAnsi" w:hAnsiTheme="minorHAnsi" w:cstheme="minorHAnsi"/>
        </w:rPr>
        <w:t>“</w:t>
      </w:r>
      <w:r w:rsidR="00737DB2" w:rsidRPr="00BC1698">
        <w:rPr>
          <w:rFonts w:asciiTheme="minorHAnsi" w:hAnsiTheme="minorHAnsi" w:cstheme="minorHAnsi"/>
        </w:rPr>
        <w:t>Case Study 1</w:t>
      </w:r>
      <w:r w:rsidR="009949CC" w:rsidRPr="00BC1698">
        <w:rPr>
          <w:rFonts w:asciiTheme="minorHAnsi" w:hAnsiTheme="minorHAnsi" w:cstheme="minorHAnsi"/>
        </w:rPr>
        <w:t>”,</w:t>
      </w:r>
      <w:r w:rsidR="009C4AE2" w:rsidRPr="00BC1698">
        <w:rPr>
          <w:rFonts w:asciiTheme="minorHAnsi" w:hAnsiTheme="minorHAnsi" w:cstheme="minorHAnsi"/>
        </w:rPr>
        <w:t xml:space="preserve"> is </w:t>
      </w:r>
      <w:r w:rsidR="00BC1698" w:rsidRPr="00BC1698">
        <w:rPr>
          <w:rFonts w:asciiTheme="minorHAnsi" w:hAnsiTheme="minorHAnsi" w:cstheme="minorHAnsi"/>
        </w:rPr>
        <w:t xml:space="preserve">one </w:t>
      </w:r>
      <w:r w:rsidR="009C4AE2" w:rsidRPr="00BC1698">
        <w:rPr>
          <w:rFonts w:asciiTheme="minorHAnsi" w:hAnsiTheme="minorHAnsi" w:cstheme="minorHAnsi"/>
        </w:rPr>
        <w:t>of a series of case studies developed as</w:t>
      </w:r>
      <w:r w:rsidRPr="00BC1698">
        <w:rPr>
          <w:rFonts w:asciiTheme="minorHAnsi" w:hAnsiTheme="minorHAnsi" w:cstheme="minorHAnsi"/>
        </w:rPr>
        <w:t xml:space="preserve"> part of a joint </w:t>
      </w:r>
      <w:r w:rsidR="009C4AE2" w:rsidRPr="00BC1698">
        <w:rPr>
          <w:rFonts w:asciiTheme="minorHAnsi" w:hAnsiTheme="minorHAnsi" w:cstheme="minorHAnsi"/>
        </w:rPr>
        <w:t>research</w:t>
      </w:r>
      <w:r w:rsidR="00BB311D" w:rsidRPr="00BC1698">
        <w:rPr>
          <w:rFonts w:asciiTheme="minorHAnsi" w:hAnsiTheme="minorHAnsi" w:cstheme="minorHAnsi"/>
        </w:rPr>
        <w:t xml:space="preserve"> project</w:t>
      </w:r>
      <w:r w:rsidRPr="00BC1698">
        <w:rPr>
          <w:rFonts w:asciiTheme="minorHAnsi" w:hAnsiTheme="minorHAnsi" w:cstheme="minorHAnsi"/>
        </w:rPr>
        <w:t xml:space="preserve">. </w:t>
      </w:r>
      <w:r w:rsidR="00C0598F" w:rsidRPr="00BC1698">
        <w:rPr>
          <w:rFonts w:asciiTheme="minorHAnsi" w:hAnsiTheme="minorHAnsi" w:cstheme="minorHAnsi"/>
        </w:rPr>
        <w:t xml:space="preserve"> </w:t>
      </w:r>
      <w:r w:rsidRPr="00BC1698">
        <w:rPr>
          <w:rFonts w:asciiTheme="minorHAnsi" w:hAnsiTheme="minorHAnsi" w:cstheme="minorHAnsi"/>
        </w:rPr>
        <w:t>The objective</w:t>
      </w:r>
      <w:r w:rsidR="00BB311D" w:rsidRPr="00BC1698">
        <w:rPr>
          <w:rFonts w:asciiTheme="minorHAnsi" w:hAnsiTheme="minorHAnsi" w:cstheme="minorHAnsi"/>
        </w:rPr>
        <w:t xml:space="preserve"> of the research project</w:t>
      </w:r>
      <w:r w:rsidRPr="00BC1698">
        <w:rPr>
          <w:rFonts w:asciiTheme="minorHAnsi" w:hAnsiTheme="minorHAnsi" w:cstheme="minorHAnsi"/>
        </w:rPr>
        <w:t xml:space="preserve"> </w:t>
      </w:r>
      <w:r w:rsidR="009949CC" w:rsidRPr="00BC1698">
        <w:rPr>
          <w:rFonts w:asciiTheme="minorHAnsi" w:hAnsiTheme="minorHAnsi" w:cstheme="minorHAnsi"/>
        </w:rPr>
        <w:t xml:space="preserve">is </w:t>
      </w:r>
      <w:r w:rsidR="009C4AE2" w:rsidRPr="00BC1698">
        <w:rPr>
          <w:rFonts w:asciiTheme="minorHAnsi" w:hAnsiTheme="minorHAnsi" w:cstheme="minorHAnsi"/>
        </w:rPr>
        <w:t>to</w:t>
      </w:r>
      <w:r w:rsidR="00BB311D" w:rsidRPr="00BC1698">
        <w:rPr>
          <w:rFonts w:asciiTheme="minorHAnsi" w:hAnsiTheme="minorHAnsi" w:cstheme="minorHAnsi"/>
        </w:rPr>
        <w:t xml:space="preserve"> develop case studies and</w:t>
      </w:r>
      <w:r w:rsidR="009C4AE2" w:rsidRPr="00BC1698">
        <w:rPr>
          <w:rFonts w:asciiTheme="minorHAnsi" w:hAnsiTheme="minorHAnsi" w:cstheme="minorHAnsi"/>
        </w:rPr>
        <w:t xml:space="preserve"> </w:t>
      </w:r>
      <w:r w:rsidR="00BB311D" w:rsidRPr="00BC1698">
        <w:rPr>
          <w:rFonts w:asciiTheme="minorHAnsi" w:hAnsiTheme="minorHAnsi" w:cstheme="minorHAnsi"/>
        </w:rPr>
        <w:t>evaluate the use of them</w:t>
      </w:r>
      <w:r w:rsidR="009C4AE2" w:rsidRPr="00BC1698">
        <w:rPr>
          <w:rFonts w:asciiTheme="minorHAnsi" w:hAnsiTheme="minorHAnsi" w:cstheme="minorHAnsi"/>
          <w:b/>
          <w:i/>
        </w:rPr>
        <w:t>.</w:t>
      </w:r>
      <w:r w:rsidR="009C4AE2" w:rsidRPr="00BC1698">
        <w:rPr>
          <w:rFonts w:asciiTheme="minorHAnsi" w:hAnsiTheme="minorHAnsi" w:cstheme="minorHAnsi"/>
        </w:rPr>
        <w:t xml:space="preserve"> </w:t>
      </w:r>
    </w:p>
    <w:p w14:paraId="40328AE8" w14:textId="77777777" w:rsidR="00F7050D" w:rsidRPr="00BC1698" w:rsidRDefault="00F7050D" w:rsidP="00F7050D">
      <w:pPr>
        <w:autoSpaceDE w:val="0"/>
        <w:autoSpaceDN w:val="0"/>
        <w:adjustRightInd w:val="0"/>
        <w:spacing w:after="0" w:line="240" w:lineRule="auto"/>
        <w:rPr>
          <w:rFonts w:asciiTheme="minorHAnsi" w:hAnsiTheme="minorHAnsi" w:cstheme="minorHAnsi"/>
        </w:rPr>
      </w:pPr>
    </w:p>
    <w:p w14:paraId="6E07AC43" w14:textId="58539273" w:rsidR="00B131E2" w:rsidRPr="00BC1698" w:rsidRDefault="00BB311D" w:rsidP="0007059C">
      <w:pPr>
        <w:autoSpaceDE w:val="0"/>
        <w:autoSpaceDN w:val="0"/>
        <w:adjustRightInd w:val="0"/>
        <w:spacing w:after="0" w:line="240" w:lineRule="auto"/>
        <w:rPr>
          <w:rFonts w:asciiTheme="minorHAnsi" w:hAnsiTheme="minorHAnsi" w:cstheme="minorHAnsi"/>
        </w:rPr>
      </w:pPr>
      <w:r w:rsidRPr="00BC1698">
        <w:rPr>
          <w:rFonts w:asciiTheme="minorHAnsi" w:hAnsiTheme="minorHAnsi" w:cstheme="minorHAnsi"/>
        </w:rPr>
        <w:t xml:space="preserve">I, </w:t>
      </w:r>
      <w:r w:rsidR="00737DB2" w:rsidRPr="00BC1698">
        <w:rPr>
          <w:rFonts w:asciiTheme="minorHAnsi" w:hAnsiTheme="minorHAnsi" w:cstheme="minorHAnsi"/>
        </w:rPr>
        <w:t xml:space="preserve">Professor </w:t>
      </w:r>
      <w:r w:rsidR="009E7E1E" w:rsidRPr="00BC1698">
        <w:rPr>
          <w:rFonts w:asciiTheme="minorHAnsi" w:hAnsiTheme="minorHAnsi" w:cstheme="minorHAnsi"/>
          <w:b/>
          <w:i/>
        </w:rPr>
        <w:t>[</w:t>
      </w:r>
      <w:r w:rsidR="00737DB2" w:rsidRPr="003C3E0C">
        <w:rPr>
          <w:rFonts w:asciiTheme="minorHAnsi" w:hAnsiTheme="minorHAnsi" w:cstheme="minorHAnsi"/>
          <w:b/>
          <w:i/>
          <w:color w:val="0070C0"/>
        </w:rPr>
        <w:t>insert name</w:t>
      </w:r>
      <w:r w:rsidR="009E7E1E" w:rsidRPr="00BC1698">
        <w:rPr>
          <w:rFonts w:asciiTheme="minorHAnsi" w:hAnsiTheme="minorHAnsi" w:cstheme="minorHAnsi"/>
          <w:b/>
          <w:i/>
        </w:rPr>
        <w:t>]</w:t>
      </w:r>
      <w:r w:rsidR="00737DB2" w:rsidRPr="00BC1698">
        <w:rPr>
          <w:rFonts w:asciiTheme="minorHAnsi" w:hAnsiTheme="minorHAnsi" w:cstheme="minorHAnsi"/>
        </w:rPr>
        <w:t xml:space="preserve"> of the Department of </w:t>
      </w:r>
      <w:r w:rsidR="009E7E1E" w:rsidRPr="00BC1698">
        <w:rPr>
          <w:rFonts w:asciiTheme="minorHAnsi" w:hAnsiTheme="minorHAnsi" w:cstheme="minorHAnsi"/>
          <w:b/>
          <w:i/>
        </w:rPr>
        <w:t>[</w:t>
      </w:r>
      <w:r w:rsidR="00737DB2" w:rsidRPr="003C3E0C">
        <w:rPr>
          <w:rFonts w:asciiTheme="minorHAnsi" w:hAnsiTheme="minorHAnsi" w:cstheme="minorHAnsi"/>
          <w:b/>
          <w:i/>
          <w:color w:val="0070C0"/>
        </w:rPr>
        <w:t>insert</w:t>
      </w:r>
      <w:r w:rsidR="0075392B" w:rsidRPr="003C3E0C">
        <w:rPr>
          <w:rFonts w:asciiTheme="minorHAnsi" w:hAnsiTheme="minorHAnsi" w:cstheme="minorHAnsi"/>
          <w:b/>
          <w:i/>
          <w:color w:val="0070C0"/>
        </w:rPr>
        <w:t xml:space="preserve"> departmen</w:t>
      </w:r>
      <w:r w:rsidR="00AB7046" w:rsidRPr="003C3E0C">
        <w:rPr>
          <w:rFonts w:asciiTheme="minorHAnsi" w:hAnsiTheme="minorHAnsi" w:cstheme="minorHAnsi"/>
          <w:b/>
          <w:i/>
          <w:color w:val="0070C0"/>
        </w:rPr>
        <w:t>t</w:t>
      </w:r>
      <w:r w:rsidR="009E7E1E" w:rsidRPr="00BC1698">
        <w:rPr>
          <w:rFonts w:asciiTheme="minorHAnsi" w:hAnsiTheme="minorHAnsi" w:cstheme="minorHAnsi"/>
          <w:b/>
          <w:i/>
        </w:rPr>
        <w:t>]</w:t>
      </w:r>
      <w:r w:rsidRPr="00BC1698">
        <w:rPr>
          <w:rFonts w:asciiTheme="minorHAnsi" w:hAnsiTheme="minorHAnsi" w:cstheme="minorHAnsi"/>
        </w:rPr>
        <w:t>, am</w:t>
      </w:r>
      <w:r w:rsidR="00737DB2" w:rsidRPr="00BC1698">
        <w:rPr>
          <w:rFonts w:asciiTheme="minorHAnsi" w:hAnsiTheme="minorHAnsi" w:cstheme="minorHAnsi"/>
        </w:rPr>
        <w:t xml:space="preserve"> one of the evaluation project’s researchers</w:t>
      </w:r>
      <w:r w:rsidR="001F640C" w:rsidRPr="00BC1698">
        <w:rPr>
          <w:rFonts w:asciiTheme="minorHAnsi" w:hAnsiTheme="minorHAnsi" w:cstheme="minorHAnsi"/>
        </w:rPr>
        <w:t>,</w:t>
      </w:r>
      <w:r w:rsidR="00737DB2" w:rsidRPr="00BC1698">
        <w:rPr>
          <w:rFonts w:asciiTheme="minorHAnsi" w:hAnsiTheme="minorHAnsi" w:cstheme="minorHAnsi"/>
        </w:rPr>
        <w:t xml:space="preserve"> along with </w:t>
      </w:r>
      <w:r w:rsidR="009E7E1E" w:rsidRPr="00BC1698">
        <w:rPr>
          <w:rFonts w:asciiTheme="minorHAnsi" w:hAnsiTheme="minorHAnsi" w:cstheme="minorHAnsi"/>
          <w:b/>
          <w:i/>
        </w:rPr>
        <w:t>[</w:t>
      </w:r>
      <w:r w:rsidR="00737DB2" w:rsidRPr="003C3E0C">
        <w:rPr>
          <w:rFonts w:asciiTheme="minorHAnsi" w:hAnsiTheme="minorHAnsi" w:cstheme="minorHAnsi"/>
          <w:b/>
          <w:i/>
          <w:color w:val="0070C0"/>
        </w:rPr>
        <w:t>insert names and affiliation of other researchers</w:t>
      </w:r>
      <w:r w:rsidR="009E7E1E" w:rsidRPr="00BC1698">
        <w:rPr>
          <w:rFonts w:asciiTheme="minorHAnsi" w:hAnsiTheme="minorHAnsi" w:cstheme="minorHAnsi"/>
          <w:b/>
          <w:i/>
        </w:rPr>
        <w:t>]</w:t>
      </w:r>
      <w:r w:rsidR="00737DB2" w:rsidRPr="00BC1698">
        <w:rPr>
          <w:rFonts w:asciiTheme="minorHAnsi" w:hAnsiTheme="minorHAnsi" w:cstheme="minorHAnsi"/>
        </w:rPr>
        <w:t>.  We are</w:t>
      </w:r>
      <w:r w:rsidR="00F7050D" w:rsidRPr="00BC1698">
        <w:rPr>
          <w:rFonts w:asciiTheme="minorHAnsi" w:hAnsiTheme="minorHAnsi" w:cstheme="minorHAnsi"/>
        </w:rPr>
        <w:t xml:space="preserve"> asking </w:t>
      </w:r>
      <w:r w:rsidR="009949CC" w:rsidRPr="00BC1698">
        <w:rPr>
          <w:rFonts w:asciiTheme="minorHAnsi" w:hAnsiTheme="minorHAnsi" w:cstheme="minorHAnsi"/>
        </w:rPr>
        <w:t>yo</w:t>
      </w:r>
      <w:r w:rsidR="0007059C" w:rsidRPr="00BC1698">
        <w:rPr>
          <w:rFonts w:asciiTheme="minorHAnsi" w:hAnsiTheme="minorHAnsi" w:cstheme="minorHAnsi"/>
        </w:rPr>
        <w:t xml:space="preserve">u to </w:t>
      </w:r>
      <w:r w:rsidR="00EC4A89" w:rsidRPr="00BC1698">
        <w:rPr>
          <w:rFonts w:asciiTheme="minorHAnsi" w:hAnsiTheme="minorHAnsi" w:cstheme="minorHAnsi"/>
        </w:rPr>
        <w:t>voluntarily</w:t>
      </w:r>
      <w:r w:rsidR="00737DB2" w:rsidRPr="00BC1698">
        <w:rPr>
          <w:rFonts w:asciiTheme="minorHAnsi" w:hAnsiTheme="minorHAnsi" w:cstheme="minorHAnsi"/>
        </w:rPr>
        <w:t xml:space="preserve"> complete a questionnaire </w:t>
      </w:r>
      <w:r w:rsidR="00906288" w:rsidRPr="00BC1698">
        <w:rPr>
          <w:rFonts w:asciiTheme="minorHAnsi" w:hAnsiTheme="minorHAnsi" w:cstheme="minorHAnsi"/>
        </w:rPr>
        <w:t>about</w:t>
      </w:r>
      <w:r w:rsidR="00737DB2" w:rsidRPr="00BC1698">
        <w:rPr>
          <w:rFonts w:asciiTheme="minorHAnsi" w:hAnsiTheme="minorHAnsi" w:cstheme="minorHAnsi"/>
        </w:rPr>
        <w:t xml:space="preserve"> the case study</w:t>
      </w:r>
      <w:r w:rsidRPr="00BC1698">
        <w:rPr>
          <w:rFonts w:asciiTheme="minorHAnsi" w:hAnsiTheme="minorHAnsi" w:cstheme="minorHAnsi"/>
        </w:rPr>
        <w:t xml:space="preserve"> discussed today</w:t>
      </w:r>
      <w:r w:rsidR="0007059C" w:rsidRPr="00BC1698">
        <w:rPr>
          <w:rFonts w:asciiTheme="minorHAnsi" w:hAnsiTheme="minorHAnsi" w:cstheme="minorHAnsi"/>
        </w:rPr>
        <w:t>.</w:t>
      </w:r>
    </w:p>
    <w:p w14:paraId="37687935" w14:textId="77777777" w:rsidR="00B131E2" w:rsidRPr="00BC1698" w:rsidRDefault="00B131E2" w:rsidP="0007059C">
      <w:pPr>
        <w:autoSpaceDE w:val="0"/>
        <w:autoSpaceDN w:val="0"/>
        <w:adjustRightInd w:val="0"/>
        <w:spacing w:after="0" w:line="240" w:lineRule="auto"/>
        <w:rPr>
          <w:rFonts w:asciiTheme="minorHAnsi" w:hAnsiTheme="minorHAnsi" w:cstheme="minorHAnsi"/>
        </w:rPr>
      </w:pPr>
    </w:p>
    <w:p w14:paraId="3DFEAB43" w14:textId="2506B63A" w:rsidR="00896B66" w:rsidRPr="00BC1698" w:rsidRDefault="0007059C" w:rsidP="0007059C">
      <w:pPr>
        <w:autoSpaceDE w:val="0"/>
        <w:autoSpaceDN w:val="0"/>
        <w:adjustRightInd w:val="0"/>
        <w:spacing w:after="0" w:line="240" w:lineRule="auto"/>
        <w:rPr>
          <w:rFonts w:asciiTheme="minorHAnsi" w:hAnsiTheme="minorHAnsi" w:cstheme="minorHAnsi"/>
        </w:rPr>
      </w:pPr>
      <w:r w:rsidRPr="00BC1698">
        <w:rPr>
          <w:rFonts w:asciiTheme="minorHAnsi" w:hAnsiTheme="minorHAnsi" w:cstheme="minorHAnsi"/>
        </w:rPr>
        <w:t>Some of the questions will evaluate the overall case study method of presenting and te</w:t>
      </w:r>
      <w:r w:rsidR="00896B66" w:rsidRPr="00BC1698">
        <w:rPr>
          <w:rFonts w:asciiTheme="minorHAnsi" w:hAnsiTheme="minorHAnsi" w:cstheme="minorHAnsi"/>
        </w:rPr>
        <w:t>aching</w:t>
      </w:r>
      <w:r w:rsidR="00FA4F97" w:rsidRPr="00BC1698">
        <w:rPr>
          <w:rFonts w:asciiTheme="minorHAnsi" w:hAnsiTheme="minorHAnsi" w:cstheme="minorHAnsi"/>
          <w:b/>
          <w:i/>
        </w:rPr>
        <w:t xml:space="preserve"> </w:t>
      </w:r>
      <w:r w:rsidR="009E7E1E" w:rsidRPr="00BC1698">
        <w:rPr>
          <w:rFonts w:asciiTheme="minorHAnsi" w:hAnsiTheme="minorHAnsi" w:cstheme="minorHAnsi"/>
          <w:b/>
          <w:i/>
        </w:rPr>
        <w:t>[</w:t>
      </w:r>
      <w:r w:rsidR="00FA4F97" w:rsidRPr="003C3E0C">
        <w:rPr>
          <w:rFonts w:asciiTheme="minorHAnsi" w:hAnsiTheme="minorHAnsi" w:cstheme="minorHAnsi"/>
          <w:b/>
          <w:i/>
          <w:color w:val="0070C0"/>
        </w:rPr>
        <w:t>insert learning objectives</w:t>
      </w:r>
      <w:r w:rsidR="009E7E1E" w:rsidRPr="00BC1698">
        <w:rPr>
          <w:rFonts w:asciiTheme="minorHAnsi" w:hAnsiTheme="minorHAnsi" w:cstheme="minorHAnsi"/>
          <w:b/>
          <w:i/>
        </w:rPr>
        <w:t>]</w:t>
      </w:r>
      <w:r w:rsidR="00896B66" w:rsidRPr="00BC1698">
        <w:rPr>
          <w:rFonts w:asciiTheme="minorHAnsi" w:hAnsiTheme="minorHAnsi" w:cstheme="minorHAnsi"/>
        </w:rPr>
        <w:t>, for example:</w:t>
      </w:r>
      <w:r w:rsidR="00D9106F" w:rsidRPr="00BC1698">
        <w:rPr>
          <w:rFonts w:asciiTheme="minorHAnsi" w:hAnsiTheme="minorHAnsi" w:cstheme="minorHAnsi"/>
        </w:rPr>
        <w:t xml:space="preserve"> </w:t>
      </w:r>
      <w:r w:rsidR="00D9106F" w:rsidRPr="00BC1698">
        <w:rPr>
          <w:rFonts w:asciiTheme="minorHAnsi" w:hAnsiTheme="minorHAnsi" w:cstheme="minorHAnsi"/>
          <w:b/>
          <w:i/>
        </w:rPr>
        <w:t>“</w:t>
      </w:r>
      <w:r w:rsidR="009E7E1E" w:rsidRPr="00BC1698">
        <w:rPr>
          <w:rFonts w:asciiTheme="minorHAnsi" w:hAnsiTheme="minorHAnsi" w:cstheme="minorHAnsi"/>
          <w:b/>
          <w:i/>
        </w:rPr>
        <w:t>[</w:t>
      </w:r>
      <w:r w:rsidR="00D9106F" w:rsidRPr="003C3E0C">
        <w:rPr>
          <w:rFonts w:asciiTheme="minorHAnsi" w:hAnsiTheme="minorHAnsi" w:cstheme="minorHAnsi"/>
          <w:b/>
          <w:i/>
          <w:color w:val="0070C0"/>
        </w:rPr>
        <w:t>insert sample question</w:t>
      </w:r>
      <w:r w:rsidR="009E7E1E" w:rsidRPr="00BC1698">
        <w:rPr>
          <w:rFonts w:asciiTheme="minorHAnsi" w:hAnsiTheme="minorHAnsi" w:cstheme="minorHAnsi"/>
          <w:b/>
          <w:i/>
        </w:rPr>
        <w:t>]</w:t>
      </w:r>
      <w:r w:rsidR="00896B66" w:rsidRPr="00BC1698">
        <w:rPr>
          <w:rFonts w:asciiTheme="minorHAnsi" w:hAnsiTheme="minorHAnsi" w:cstheme="minorHAnsi"/>
        </w:rPr>
        <w:t>”</w:t>
      </w:r>
    </w:p>
    <w:p w14:paraId="6DFD0E57" w14:textId="77777777" w:rsidR="00896B66" w:rsidRPr="00BC1698" w:rsidRDefault="00896B66" w:rsidP="0007059C">
      <w:pPr>
        <w:autoSpaceDE w:val="0"/>
        <w:autoSpaceDN w:val="0"/>
        <w:adjustRightInd w:val="0"/>
        <w:spacing w:after="0" w:line="240" w:lineRule="auto"/>
        <w:rPr>
          <w:rFonts w:asciiTheme="minorHAnsi" w:hAnsiTheme="minorHAnsi" w:cstheme="minorHAnsi"/>
        </w:rPr>
      </w:pPr>
    </w:p>
    <w:p w14:paraId="201C1A1E" w14:textId="2EDBD6C6" w:rsidR="00896B66" w:rsidRPr="00BC1698" w:rsidRDefault="0007059C" w:rsidP="0007059C">
      <w:pPr>
        <w:autoSpaceDE w:val="0"/>
        <w:autoSpaceDN w:val="0"/>
        <w:adjustRightInd w:val="0"/>
        <w:spacing w:after="0" w:line="240" w:lineRule="auto"/>
        <w:rPr>
          <w:rFonts w:asciiTheme="minorHAnsi" w:hAnsiTheme="minorHAnsi" w:cstheme="minorHAnsi"/>
        </w:rPr>
      </w:pPr>
      <w:r w:rsidRPr="00BC1698">
        <w:rPr>
          <w:rFonts w:asciiTheme="minorHAnsi" w:hAnsiTheme="minorHAnsi" w:cstheme="minorHAnsi"/>
        </w:rPr>
        <w:t>Other questions will evaluate the effec</w:t>
      </w:r>
      <w:r w:rsidR="00D9106F" w:rsidRPr="00BC1698">
        <w:rPr>
          <w:rFonts w:asciiTheme="minorHAnsi" w:hAnsiTheme="minorHAnsi" w:cstheme="minorHAnsi"/>
        </w:rPr>
        <w:t>tiveness of the</w:t>
      </w:r>
      <w:r w:rsidRPr="00BC1698">
        <w:rPr>
          <w:rFonts w:asciiTheme="minorHAnsi" w:hAnsiTheme="minorHAnsi" w:cstheme="minorHAnsi"/>
        </w:rPr>
        <w:t xml:space="preserve"> case study and identify any points within t</w:t>
      </w:r>
      <w:r w:rsidR="00896B66" w:rsidRPr="00BC1698">
        <w:rPr>
          <w:rFonts w:asciiTheme="minorHAnsi" w:hAnsiTheme="minorHAnsi" w:cstheme="minorHAnsi"/>
        </w:rPr>
        <w:t xml:space="preserve">he case that need clarification, for example: </w:t>
      </w:r>
      <w:r w:rsidR="00896B66" w:rsidRPr="00BC1698">
        <w:rPr>
          <w:rFonts w:asciiTheme="minorHAnsi" w:hAnsiTheme="minorHAnsi" w:cstheme="minorHAnsi"/>
          <w:i/>
        </w:rPr>
        <w:t>“</w:t>
      </w:r>
      <w:r w:rsidR="009E7E1E" w:rsidRPr="00BC1698">
        <w:rPr>
          <w:rFonts w:asciiTheme="minorHAnsi" w:hAnsiTheme="minorHAnsi" w:cstheme="minorHAnsi"/>
          <w:b/>
          <w:i/>
        </w:rPr>
        <w:t>[</w:t>
      </w:r>
      <w:r w:rsidR="00D9106F" w:rsidRPr="003C3E0C">
        <w:rPr>
          <w:rFonts w:asciiTheme="minorHAnsi" w:hAnsiTheme="minorHAnsi" w:cstheme="minorHAnsi"/>
          <w:b/>
          <w:i/>
          <w:color w:val="0070C0"/>
        </w:rPr>
        <w:t>insert sample question</w:t>
      </w:r>
      <w:r w:rsidR="009E7E1E" w:rsidRPr="00BC1698">
        <w:rPr>
          <w:rFonts w:asciiTheme="minorHAnsi" w:hAnsiTheme="minorHAnsi" w:cstheme="minorHAnsi"/>
          <w:b/>
          <w:i/>
        </w:rPr>
        <w:t>]</w:t>
      </w:r>
      <w:r w:rsidR="00D9106F" w:rsidRPr="00BC1698">
        <w:rPr>
          <w:rFonts w:asciiTheme="minorHAnsi" w:hAnsiTheme="minorHAnsi" w:cstheme="minorHAnsi"/>
          <w:i/>
        </w:rPr>
        <w:t>”.</w:t>
      </w:r>
    </w:p>
    <w:p w14:paraId="7122A3C6" w14:textId="77777777" w:rsidR="00896B66" w:rsidRPr="00BC1698" w:rsidRDefault="00896B66" w:rsidP="0007059C">
      <w:pPr>
        <w:autoSpaceDE w:val="0"/>
        <w:autoSpaceDN w:val="0"/>
        <w:adjustRightInd w:val="0"/>
        <w:spacing w:after="0" w:line="240" w:lineRule="auto"/>
        <w:rPr>
          <w:rFonts w:asciiTheme="minorHAnsi" w:hAnsiTheme="minorHAnsi" w:cstheme="minorHAnsi"/>
        </w:rPr>
      </w:pPr>
    </w:p>
    <w:p w14:paraId="58F1C995" w14:textId="28C1220A" w:rsidR="00B131E2" w:rsidRPr="00BC1698" w:rsidRDefault="0007059C" w:rsidP="001C7844">
      <w:pPr>
        <w:autoSpaceDE w:val="0"/>
        <w:autoSpaceDN w:val="0"/>
        <w:adjustRightInd w:val="0"/>
        <w:spacing w:after="0" w:line="240" w:lineRule="auto"/>
        <w:rPr>
          <w:rFonts w:asciiTheme="minorHAnsi" w:hAnsiTheme="minorHAnsi" w:cstheme="minorHAnsi"/>
        </w:rPr>
      </w:pPr>
      <w:r w:rsidRPr="00BC1698">
        <w:rPr>
          <w:rFonts w:asciiTheme="minorHAnsi" w:hAnsiTheme="minorHAnsi" w:cstheme="minorHAnsi"/>
        </w:rPr>
        <w:t xml:space="preserve">Completion </w:t>
      </w:r>
      <w:r w:rsidR="00BC1698" w:rsidRPr="00BC1698">
        <w:rPr>
          <w:rFonts w:asciiTheme="minorHAnsi" w:hAnsiTheme="minorHAnsi" w:cstheme="minorHAnsi"/>
        </w:rPr>
        <w:t xml:space="preserve">of the questionnaire </w:t>
      </w:r>
      <w:r w:rsidRPr="00BC1698">
        <w:rPr>
          <w:rFonts w:asciiTheme="minorHAnsi" w:hAnsiTheme="minorHAnsi" w:cstheme="minorHAnsi"/>
        </w:rPr>
        <w:t xml:space="preserve">should take no more than </w:t>
      </w:r>
      <w:r w:rsidR="00C06869" w:rsidRPr="00BC1698">
        <w:rPr>
          <w:rFonts w:asciiTheme="minorHAnsi" w:hAnsiTheme="minorHAnsi" w:cstheme="minorHAnsi"/>
        </w:rPr>
        <w:t>5-</w:t>
      </w:r>
      <w:r w:rsidRPr="00BC1698">
        <w:rPr>
          <w:rFonts w:asciiTheme="minorHAnsi" w:hAnsiTheme="minorHAnsi" w:cstheme="minorHAnsi"/>
        </w:rPr>
        <w:t>10 minutes.</w:t>
      </w:r>
      <w:r w:rsidR="00896B66" w:rsidRPr="00BC1698">
        <w:rPr>
          <w:rFonts w:asciiTheme="minorHAnsi" w:hAnsiTheme="minorHAnsi" w:cstheme="minorHAnsi"/>
        </w:rPr>
        <w:t xml:space="preserve">  </w:t>
      </w:r>
      <w:r w:rsidR="009949CC" w:rsidRPr="00BC1698">
        <w:rPr>
          <w:rFonts w:asciiTheme="minorHAnsi" w:hAnsiTheme="minorHAnsi" w:cstheme="minorHAnsi"/>
        </w:rPr>
        <w:t xml:space="preserve">Your participation is voluntary – you </w:t>
      </w:r>
      <w:r w:rsidRPr="00BC1698">
        <w:rPr>
          <w:rFonts w:asciiTheme="minorHAnsi" w:hAnsiTheme="minorHAnsi" w:cstheme="minorHAnsi"/>
        </w:rPr>
        <w:t xml:space="preserve">do not have to </w:t>
      </w:r>
      <w:r w:rsidR="004F0E86" w:rsidRPr="00BC1698">
        <w:rPr>
          <w:rFonts w:asciiTheme="minorHAnsi" w:hAnsiTheme="minorHAnsi" w:cstheme="minorHAnsi"/>
        </w:rPr>
        <w:t>complete</w:t>
      </w:r>
      <w:r w:rsidRPr="00BC1698">
        <w:rPr>
          <w:rFonts w:asciiTheme="minorHAnsi" w:hAnsiTheme="minorHAnsi" w:cstheme="minorHAnsi"/>
        </w:rPr>
        <w:t xml:space="preserve"> the questionnaire</w:t>
      </w:r>
      <w:r w:rsidR="004F0E86" w:rsidRPr="00BC1698">
        <w:rPr>
          <w:rFonts w:asciiTheme="minorHAnsi" w:hAnsiTheme="minorHAnsi" w:cstheme="minorHAnsi"/>
        </w:rPr>
        <w:t xml:space="preserve"> and </w:t>
      </w:r>
      <w:r w:rsidRPr="00BC1698">
        <w:rPr>
          <w:rFonts w:asciiTheme="minorHAnsi" w:hAnsiTheme="minorHAnsi" w:cstheme="minorHAnsi"/>
        </w:rPr>
        <w:t>you do not have to answer every question.  You can decide not to turn in your questionnaire</w:t>
      </w:r>
      <w:r w:rsidR="004F0E86" w:rsidRPr="00BC1698">
        <w:rPr>
          <w:rFonts w:asciiTheme="minorHAnsi" w:hAnsiTheme="minorHAnsi" w:cstheme="minorHAnsi"/>
        </w:rPr>
        <w:t xml:space="preserve"> if you choose</w:t>
      </w:r>
      <w:r w:rsidRPr="00BC1698">
        <w:rPr>
          <w:rFonts w:asciiTheme="minorHAnsi" w:hAnsiTheme="minorHAnsi" w:cstheme="minorHAnsi"/>
        </w:rPr>
        <w:t xml:space="preserve">.  There are no known </w:t>
      </w:r>
      <w:r w:rsidR="009B7E27" w:rsidRPr="00BC1698">
        <w:rPr>
          <w:rFonts w:asciiTheme="minorHAnsi" w:hAnsiTheme="minorHAnsi" w:cstheme="minorHAnsi"/>
        </w:rPr>
        <w:t>or anticip</w:t>
      </w:r>
      <w:r w:rsidR="00D9106F" w:rsidRPr="00BC1698">
        <w:rPr>
          <w:rFonts w:asciiTheme="minorHAnsi" w:hAnsiTheme="minorHAnsi" w:cstheme="minorHAnsi"/>
        </w:rPr>
        <w:t>ated risks to participation in this study</w:t>
      </w:r>
      <w:r w:rsidR="00B131E2" w:rsidRPr="00BC1698">
        <w:rPr>
          <w:rFonts w:asciiTheme="minorHAnsi" w:hAnsiTheme="minorHAnsi" w:cstheme="minorHAnsi"/>
        </w:rPr>
        <w:t>.</w:t>
      </w:r>
      <w:r w:rsidR="001C7844" w:rsidRPr="00BC1698">
        <w:rPr>
          <w:rFonts w:asciiTheme="minorHAnsi" w:hAnsiTheme="minorHAnsi" w:cstheme="minorHAnsi"/>
        </w:rPr>
        <w:t xml:space="preserve">  I</w:t>
      </w:r>
      <w:r w:rsidR="00D9106F" w:rsidRPr="00BC1698">
        <w:rPr>
          <w:rFonts w:asciiTheme="minorHAnsi" w:hAnsiTheme="minorHAnsi" w:cstheme="minorHAnsi"/>
        </w:rPr>
        <w:t xml:space="preserve">, </w:t>
      </w:r>
      <w:r w:rsidR="009E7E1E" w:rsidRPr="00BC1698">
        <w:rPr>
          <w:rFonts w:asciiTheme="minorHAnsi" w:hAnsiTheme="minorHAnsi" w:cstheme="minorHAnsi"/>
          <w:b/>
          <w:i/>
        </w:rPr>
        <w:t>[</w:t>
      </w:r>
      <w:r w:rsidR="00D9106F" w:rsidRPr="003C3E0C">
        <w:rPr>
          <w:rFonts w:asciiTheme="minorHAnsi" w:hAnsiTheme="minorHAnsi" w:cstheme="minorHAnsi"/>
          <w:b/>
          <w:i/>
          <w:color w:val="0070C0"/>
        </w:rPr>
        <w:t xml:space="preserve">insert name of </w:t>
      </w:r>
      <w:r w:rsidR="00CF5F18" w:rsidRPr="003C3E0C">
        <w:rPr>
          <w:rFonts w:asciiTheme="minorHAnsi" w:hAnsiTheme="minorHAnsi" w:cstheme="minorHAnsi"/>
          <w:b/>
          <w:i/>
          <w:color w:val="0070C0"/>
        </w:rPr>
        <w:t>C</w:t>
      </w:r>
      <w:r w:rsidR="00D9106F" w:rsidRPr="003C3E0C">
        <w:rPr>
          <w:rFonts w:asciiTheme="minorHAnsi" w:hAnsiTheme="minorHAnsi" w:cstheme="minorHAnsi"/>
          <w:b/>
          <w:i/>
          <w:color w:val="0070C0"/>
        </w:rPr>
        <w:t xml:space="preserve">ourse </w:t>
      </w:r>
      <w:r w:rsidR="00CF5F18" w:rsidRPr="003C3E0C">
        <w:rPr>
          <w:rFonts w:asciiTheme="minorHAnsi" w:hAnsiTheme="minorHAnsi" w:cstheme="minorHAnsi"/>
          <w:b/>
          <w:i/>
          <w:color w:val="0070C0"/>
        </w:rPr>
        <w:t>I</w:t>
      </w:r>
      <w:r w:rsidR="00D9106F" w:rsidRPr="003C3E0C">
        <w:rPr>
          <w:rFonts w:asciiTheme="minorHAnsi" w:hAnsiTheme="minorHAnsi" w:cstheme="minorHAnsi"/>
          <w:b/>
          <w:i/>
          <w:color w:val="0070C0"/>
        </w:rPr>
        <w:t>nstructor who is also one of the researchers</w:t>
      </w:r>
      <w:r w:rsidR="009E7E1E" w:rsidRPr="00BC1698">
        <w:rPr>
          <w:rFonts w:asciiTheme="minorHAnsi" w:hAnsiTheme="minorHAnsi" w:cstheme="minorHAnsi"/>
          <w:b/>
          <w:i/>
        </w:rPr>
        <w:t>]</w:t>
      </w:r>
      <w:r w:rsidR="001C7844" w:rsidRPr="00BC1698">
        <w:rPr>
          <w:rFonts w:asciiTheme="minorHAnsi" w:hAnsiTheme="minorHAnsi" w:cstheme="minorHAnsi"/>
        </w:rPr>
        <w:t>, will not know who participated or did not.  Your decision to participate or not will have no impact on your course grade.</w:t>
      </w:r>
    </w:p>
    <w:p w14:paraId="4ECF2D46" w14:textId="77777777" w:rsidR="00B131E2" w:rsidRPr="00BC1698" w:rsidRDefault="00B131E2" w:rsidP="009B7E27">
      <w:pPr>
        <w:autoSpaceDE w:val="0"/>
        <w:autoSpaceDN w:val="0"/>
        <w:adjustRightInd w:val="0"/>
        <w:spacing w:after="0" w:line="240" w:lineRule="auto"/>
        <w:rPr>
          <w:rFonts w:asciiTheme="minorHAnsi" w:hAnsiTheme="minorHAnsi" w:cstheme="minorHAnsi"/>
        </w:rPr>
      </w:pPr>
    </w:p>
    <w:p w14:paraId="6A4ED78C" w14:textId="77777777" w:rsidR="00DE053C" w:rsidRDefault="009949CC" w:rsidP="00DE053C">
      <w:pPr>
        <w:autoSpaceDE w:val="0"/>
        <w:autoSpaceDN w:val="0"/>
        <w:adjustRightInd w:val="0"/>
        <w:spacing w:after="0" w:line="240" w:lineRule="auto"/>
        <w:rPr>
          <w:rFonts w:cs="Calibri"/>
        </w:rPr>
      </w:pPr>
      <w:r w:rsidRPr="00BC1698">
        <w:rPr>
          <w:rFonts w:asciiTheme="minorHAnsi" w:hAnsiTheme="minorHAnsi" w:cstheme="minorHAnsi"/>
        </w:rPr>
        <w:t>If you do participate, you will remain anonymous</w:t>
      </w:r>
      <w:r w:rsidR="004F0E86" w:rsidRPr="00BC1698">
        <w:rPr>
          <w:rFonts w:asciiTheme="minorHAnsi" w:hAnsiTheme="minorHAnsi" w:cstheme="minorHAnsi"/>
        </w:rPr>
        <w:t xml:space="preserve"> as you are not asked to provide your name or any identifying information</w:t>
      </w:r>
      <w:r w:rsidRPr="00BC1698">
        <w:rPr>
          <w:rFonts w:asciiTheme="minorHAnsi" w:hAnsiTheme="minorHAnsi" w:cstheme="minorHAnsi"/>
        </w:rPr>
        <w:t>.</w:t>
      </w:r>
      <w:r w:rsidR="0007059C" w:rsidRPr="00BC1698">
        <w:rPr>
          <w:rFonts w:asciiTheme="minorHAnsi" w:hAnsiTheme="minorHAnsi" w:cstheme="minorHAnsi"/>
        </w:rPr>
        <w:t xml:space="preserve">  </w:t>
      </w:r>
      <w:r w:rsidR="00BB311D" w:rsidRPr="00BC1698">
        <w:rPr>
          <w:rFonts w:asciiTheme="minorHAnsi" w:hAnsiTheme="minorHAnsi" w:cstheme="minorHAnsi"/>
        </w:rPr>
        <w:t xml:space="preserve">Please place your </w:t>
      </w:r>
      <w:r w:rsidR="001C7844" w:rsidRPr="00BC1698">
        <w:rPr>
          <w:rFonts w:asciiTheme="minorHAnsi" w:hAnsiTheme="minorHAnsi" w:cstheme="minorHAnsi"/>
        </w:rPr>
        <w:t>completed or blank questionnaire</w:t>
      </w:r>
      <w:r w:rsidR="00CE4198" w:rsidRPr="00BC1698">
        <w:rPr>
          <w:rFonts w:asciiTheme="minorHAnsi" w:hAnsiTheme="minorHAnsi" w:cstheme="minorHAnsi"/>
        </w:rPr>
        <w:t xml:space="preserve"> face down i</w:t>
      </w:r>
      <w:r w:rsidR="004E0695" w:rsidRPr="00BC1698">
        <w:rPr>
          <w:rFonts w:asciiTheme="minorHAnsi" w:hAnsiTheme="minorHAnsi" w:cstheme="minorHAnsi"/>
        </w:rPr>
        <w:t>n the envelope as the questionnaires</w:t>
      </w:r>
      <w:r w:rsidR="00D9106F" w:rsidRPr="00BC1698">
        <w:rPr>
          <w:rFonts w:asciiTheme="minorHAnsi" w:hAnsiTheme="minorHAnsi" w:cstheme="minorHAnsi"/>
        </w:rPr>
        <w:t xml:space="preserve"> are collected by </w:t>
      </w:r>
      <w:r w:rsidR="009E7E1E" w:rsidRPr="00BC1698">
        <w:rPr>
          <w:rFonts w:asciiTheme="minorHAnsi" w:hAnsiTheme="minorHAnsi" w:cstheme="minorHAnsi"/>
          <w:b/>
          <w:i/>
        </w:rPr>
        <w:t>[</w:t>
      </w:r>
      <w:r w:rsidR="00D9106F" w:rsidRPr="003C3E0C">
        <w:rPr>
          <w:rFonts w:asciiTheme="minorHAnsi" w:hAnsiTheme="minorHAnsi" w:cstheme="minorHAnsi"/>
          <w:b/>
          <w:i/>
          <w:color w:val="0070C0"/>
        </w:rPr>
        <w:t>insert name of person who is arm’s length from the course and researchers</w:t>
      </w:r>
      <w:r w:rsidR="009E7E1E" w:rsidRPr="00BC1698">
        <w:rPr>
          <w:rFonts w:asciiTheme="minorHAnsi" w:hAnsiTheme="minorHAnsi" w:cstheme="minorHAnsi"/>
          <w:b/>
          <w:i/>
        </w:rPr>
        <w:t>]</w:t>
      </w:r>
      <w:r w:rsidR="00CE4198" w:rsidRPr="00BC1698">
        <w:rPr>
          <w:rFonts w:asciiTheme="minorHAnsi" w:hAnsiTheme="minorHAnsi" w:cstheme="minorHAnsi"/>
        </w:rPr>
        <w:t xml:space="preserve">. </w:t>
      </w:r>
      <w:r w:rsidR="005B0BFB" w:rsidRPr="00BC1698">
        <w:rPr>
          <w:rFonts w:asciiTheme="minorHAnsi" w:eastAsia="Times New Roman" w:hAnsiTheme="minorHAnsi" w:cstheme="minorHAnsi"/>
          <w:lang w:val="en-GB"/>
        </w:rPr>
        <w:t xml:space="preserve">Your </w:t>
      </w:r>
      <w:r w:rsidR="004F0E86" w:rsidRPr="00BC1698">
        <w:rPr>
          <w:rFonts w:asciiTheme="minorHAnsi" w:eastAsia="Times New Roman" w:hAnsiTheme="minorHAnsi" w:cstheme="minorHAnsi"/>
          <w:lang w:val="en-GB"/>
        </w:rPr>
        <w:t xml:space="preserve">responses </w:t>
      </w:r>
      <w:r w:rsidR="005B0BFB" w:rsidRPr="00BC1698">
        <w:rPr>
          <w:rFonts w:asciiTheme="minorHAnsi" w:eastAsia="Times New Roman" w:hAnsiTheme="minorHAnsi" w:cstheme="minorHAnsi"/>
          <w:lang w:val="en-GB"/>
        </w:rPr>
        <w:t>will be confidential.</w:t>
      </w:r>
      <w:r w:rsidR="009B7E27" w:rsidRPr="00BC1698">
        <w:rPr>
          <w:rFonts w:asciiTheme="minorHAnsi" w:eastAsia="Times New Roman" w:hAnsiTheme="minorHAnsi" w:cstheme="minorHAnsi"/>
          <w:lang w:val="en-GB"/>
        </w:rPr>
        <w:t xml:space="preserve"> </w:t>
      </w:r>
      <w:r w:rsidR="004E0695" w:rsidRPr="00BC1698">
        <w:rPr>
          <w:rFonts w:asciiTheme="minorHAnsi" w:eastAsia="Times New Roman" w:hAnsiTheme="minorHAnsi" w:cstheme="minorHAnsi"/>
          <w:lang w:val="en-GB"/>
        </w:rPr>
        <w:t>U</w:t>
      </w:r>
      <w:r w:rsidR="00BB311D" w:rsidRPr="00BC1698">
        <w:rPr>
          <w:rFonts w:asciiTheme="minorHAnsi" w:eastAsia="Times New Roman" w:hAnsiTheme="minorHAnsi" w:cstheme="minorHAnsi"/>
          <w:lang w:val="en-GB"/>
        </w:rPr>
        <w:t>ntil final grades are submitted, t</w:t>
      </w:r>
      <w:r w:rsidR="0007059C" w:rsidRPr="00BC1698">
        <w:rPr>
          <w:rFonts w:asciiTheme="minorHAnsi" w:hAnsiTheme="minorHAnsi" w:cstheme="minorHAnsi"/>
        </w:rPr>
        <w:t xml:space="preserve">he questionnaires </w:t>
      </w:r>
      <w:r w:rsidR="009B7E27" w:rsidRPr="00BC1698">
        <w:rPr>
          <w:rFonts w:asciiTheme="minorHAnsi" w:hAnsiTheme="minorHAnsi" w:cstheme="minorHAnsi"/>
        </w:rPr>
        <w:t xml:space="preserve">collected </w:t>
      </w:r>
      <w:r w:rsidR="0007059C" w:rsidRPr="00BC1698">
        <w:rPr>
          <w:rFonts w:asciiTheme="minorHAnsi" w:hAnsiTheme="minorHAnsi" w:cstheme="minorHAnsi"/>
        </w:rPr>
        <w:t xml:space="preserve">will be stored </w:t>
      </w:r>
      <w:r w:rsidR="004F0E86" w:rsidRPr="00BC1698">
        <w:rPr>
          <w:rFonts w:asciiTheme="minorHAnsi" w:hAnsiTheme="minorHAnsi" w:cstheme="minorHAnsi"/>
        </w:rPr>
        <w:t>by</w:t>
      </w:r>
      <w:r w:rsidR="00BB311D" w:rsidRPr="00BC1698">
        <w:rPr>
          <w:rFonts w:asciiTheme="minorHAnsi" w:hAnsiTheme="minorHAnsi" w:cstheme="minorHAnsi"/>
        </w:rPr>
        <w:t xml:space="preserve"> </w:t>
      </w:r>
      <w:r w:rsidR="009E7E1E" w:rsidRPr="00BC1698">
        <w:rPr>
          <w:rFonts w:asciiTheme="minorHAnsi" w:hAnsiTheme="minorHAnsi" w:cstheme="minorHAnsi"/>
          <w:b/>
          <w:i/>
        </w:rPr>
        <w:t>[</w:t>
      </w:r>
      <w:r w:rsidR="00BB311D" w:rsidRPr="003C3E0C">
        <w:rPr>
          <w:rFonts w:asciiTheme="minorHAnsi" w:hAnsiTheme="minorHAnsi" w:cstheme="minorHAnsi"/>
          <w:b/>
          <w:i/>
          <w:color w:val="0070C0"/>
        </w:rPr>
        <w:t>insert name of person who is arm’s length from the course and course instructor</w:t>
      </w:r>
      <w:r w:rsidR="009E7E1E" w:rsidRPr="00BC1698">
        <w:rPr>
          <w:rFonts w:asciiTheme="minorHAnsi" w:hAnsiTheme="minorHAnsi" w:cstheme="minorHAnsi"/>
          <w:b/>
          <w:i/>
        </w:rPr>
        <w:t>]</w:t>
      </w:r>
      <w:r w:rsidR="00BB311D" w:rsidRPr="00BC1698">
        <w:rPr>
          <w:rFonts w:asciiTheme="minorHAnsi" w:hAnsiTheme="minorHAnsi" w:cstheme="minorHAnsi"/>
        </w:rPr>
        <w:t>. After that time, the questionnaires and associated electronic data will be</w:t>
      </w:r>
      <w:r w:rsidR="0007059C" w:rsidRPr="00BC1698">
        <w:rPr>
          <w:rFonts w:asciiTheme="minorHAnsi" w:hAnsiTheme="minorHAnsi" w:cstheme="minorHAnsi"/>
        </w:rPr>
        <w:t xml:space="preserve"> retained </w:t>
      </w:r>
      <w:r w:rsidR="009271F5" w:rsidRPr="00BC1698">
        <w:rPr>
          <w:rFonts w:asciiTheme="minorHAnsi" w:hAnsiTheme="minorHAnsi" w:cstheme="minorHAnsi"/>
        </w:rPr>
        <w:t xml:space="preserve">for at least </w:t>
      </w:r>
      <w:r w:rsidR="00A8028A" w:rsidRPr="00BC1698">
        <w:rPr>
          <w:rFonts w:asciiTheme="minorHAnsi" w:hAnsiTheme="minorHAnsi" w:cstheme="minorHAnsi"/>
          <w:b/>
          <w:bCs/>
          <w:i/>
          <w:iCs/>
        </w:rPr>
        <w:t>[</w:t>
      </w:r>
      <w:r w:rsidR="00A8028A" w:rsidRPr="003C3E0C">
        <w:rPr>
          <w:rFonts w:asciiTheme="minorHAnsi" w:hAnsiTheme="minorHAnsi" w:cstheme="minorHAnsi"/>
          <w:b/>
          <w:bCs/>
          <w:i/>
          <w:iCs/>
          <w:color w:val="0070C0"/>
        </w:rPr>
        <w:t xml:space="preserve">insert </w:t>
      </w:r>
      <w:r w:rsidR="00041DBC" w:rsidRPr="003C3E0C">
        <w:rPr>
          <w:rFonts w:asciiTheme="minorHAnsi" w:hAnsiTheme="minorHAnsi" w:cstheme="minorHAnsi"/>
          <w:b/>
          <w:bCs/>
          <w:i/>
          <w:iCs/>
          <w:color w:val="0070C0"/>
        </w:rPr>
        <w:t>number of</w:t>
      </w:r>
      <w:r w:rsidR="00A8028A" w:rsidRPr="003C3E0C">
        <w:rPr>
          <w:rFonts w:asciiTheme="minorHAnsi" w:hAnsiTheme="minorHAnsi" w:cstheme="minorHAnsi"/>
          <w:b/>
          <w:bCs/>
          <w:i/>
          <w:iCs/>
          <w:color w:val="0070C0"/>
        </w:rPr>
        <w:t xml:space="preserve"> years</w:t>
      </w:r>
      <w:r w:rsidR="00A8028A" w:rsidRPr="00BC1698">
        <w:rPr>
          <w:rFonts w:asciiTheme="minorHAnsi" w:hAnsiTheme="minorHAnsi" w:cstheme="minorHAnsi"/>
          <w:b/>
          <w:bCs/>
          <w:i/>
          <w:iCs/>
        </w:rPr>
        <w:t>]</w:t>
      </w:r>
      <w:r w:rsidR="0007059C" w:rsidRPr="00BC1698">
        <w:rPr>
          <w:rFonts w:asciiTheme="minorHAnsi" w:hAnsiTheme="minorHAnsi" w:cstheme="minorHAnsi"/>
        </w:rPr>
        <w:t>.</w:t>
      </w:r>
      <w:r w:rsidR="00852DAA">
        <w:rPr>
          <w:rFonts w:asciiTheme="minorHAnsi" w:hAnsiTheme="minorHAnsi" w:cstheme="minorHAnsi"/>
        </w:rPr>
        <w:t xml:space="preserve"> </w:t>
      </w:r>
      <w:r w:rsidR="00852DAA" w:rsidRPr="002C01FF">
        <w:rPr>
          <w:rFonts w:cs="Calibri"/>
        </w:rPr>
        <w:t xml:space="preserve">It is not possible to remove your data from the study once collected </w:t>
      </w:r>
      <w:r w:rsidR="00852DAA" w:rsidRPr="002C01FF">
        <w:rPr>
          <w:rFonts w:cs="Calibri"/>
        </w:rPr>
        <w:lastRenderedPageBreak/>
        <w:t xml:space="preserve">because </w:t>
      </w:r>
      <w:r w:rsidR="00852DAA" w:rsidRPr="002C01FF">
        <w:rPr>
          <w:rFonts w:cs="Calibri"/>
          <w:b/>
          <w:bCs/>
          <w:i/>
          <w:iCs/>
        </w:rPr>
        <w:t>[</w:t>
      </w:r>
      <w:r w:rsidR="00852DAA" w:rsidRPr="002C01FF">
        <w:rPr>
          <w:rFonts w:cs="Calibri"/>
          <w:b/>
          <w:bCs/>
          <w:i/>
          <w:iCs/>
          <w:color w:val="0070C0"/>
        </w:rPr>
        <w:t>insert reasoning e.g., data is anonymous, all identifying information is removed from the data immediately</w:t>
      </w:r>
      <w:r w:rsidR="00852DAA" w:rsidRPr="002C01FF">
        <w:rPr>
          <w:rFonts w:cs="Calibri"/>
          <w:b/>
          <w:bCs/>
          <w:i/>
          <w:iCs/>
        </w:rPr>
        <w:t>]</w:t>
      </w:r>
      <w:r w:rsidR="00852DAA" w:rsidRPr="002C01FF">
        <w:rPr>
          <w:rFonts w:cs="Calibri"/>
        </w:rPr>
        <w:t>.</w:t>
      </w:r>
      <w:bookmarkStart w:id="3" w:name="_Hlk124760799"/>
      <w:r w:rsidR="00DE053C">
        <w:rPr>
          <w:rFonts w:cs="Calibri"/>
        </w:rPr>
        <w:t xml:space="preserve"> </w:t>
      </w:r>
    </w:p>
    <w:p w14:paraId="0C6B38DF" w14:textId="55066FDD" w:rsidR="00DE053C" w:rsidRDefault="00DE053C" w:rsidP="00DE053C">
      <w:pPr>
        <w:autoSpaceDE w:val="0"/>
        <w:autoSpaceDN w:val="0"/>
        <w:adjustRightInd w:val="0"/>
        <w:spacing w:after="0" w:line="240" w:lineRule="auto"/>
        <w:rPr>
          <w:rFonts w:asciiTheme="minorHAnsi" w:hAnsiTheme="minorHAnsi" w:cstheme="minorHAnsi"/>
          <w:i/>
        </w:rPr>
      </w:pPr>
      <w:bookmarkStart w:id="4" w:name="_Hlk126156911"/>
      <w:r w:rsidRPr="002C01FF">
        <w:rPr>
          <w:rFonts w:asciiTheme="minorHAnsi" w:hAnsiTheme="minorHAnsi" w:cstheme="minorHAnsi"/>
          <w:b/>
          <w:bCs/>
          <w:i/>
        </w:rPr>
        <w:t>[If data may be shared in an online repository,</w:t>
      </w:r>
      <w:r>
        <w:rPr>
          <w:rFonts w:asciiTheme="minorHAnsi" w:hAnsiTheme="minorHAnsi" w:cstheme="minorHAnsi"/>
          <w:b/>
          <w:bCs/>
          <w:i/>
        </w:rPr>
        <w:t xml:space="preserve"> please see the ICL guide for details about what information and language to include</w:t>
      </w:r>
      <w:r w:rsidRPr="002C01FF">
        <w:rPr>
          <w:rFonts w:asciiTheme="minorHAnsi" w:hAnsiTheme="minorHAnsi" w:cstheme="minorHAnsi"/>
          <w:b/>
          <w:bCs/>
          <w:i/>
        </w:rPr>
        <w:t>]</w:t>
      </w:r>
      <w:r>
        <w:rPr>
          <w:rFonts w:asciiTheme="minorHAnsi" w:hAnsiTheme="minorHAnsi" w:cstheme="minorHAnsi"/>
          <w:i/>
        </w:rPr>
        <w:t>.</w:t>
      </w:r>
    </w:p>
    <w:bookmarkEnd w:id="4"/>
    <w:p w14:paraId="1767F432" w14:textId="77777777" w:rsidR="00DE053C" w:rsidRPr="007D422B" w:rsidRDefault="00DE053C" w:rsidP="00DE053C">
      <w:pPr>
        <w:autoSpaceDE w:val="0"/>
        <w:autoSpaceDN w:val="0"/>
        <w:adjustRightInd w:val="0"/>
        <w:spacing w:after="0" w:line="240" w:lineRule="auto"/>
        <w:rPr>
          <w:rFonts w:asciiTheme="minorHAnsi" w:hAnsiTheme="minorHAnsi" w:cstheme="minorHAnsi"/>
          <w:i/>
        </w:rPr>
      </w:pPr>
    </w:p>
    <w:p w14:paraId="1CEBBEA6" w14:textId="77777777" w:rsidR="00BC1698" w:rsidRPr="00F67547" w:rsidRDefault="00BC1698" w:rsidP="00BC1698">
      <w:pPr>
        <w:rPr>
          <w:rFonts w:cs="Calibri"/>
          <w:lang w:val="en-GB"/>
        </w:rPr>
      </w:pPr>
      <w:r w:rsidRPr="00F67547">
        <w:rPr>
          <w:rFonts w:cs="Calibri"/>
          <w:lang w:val="en-GB"/>
        </w:rPr>
        <w:t xml:space="preserve">This study has been reviewed and received ethics clearance through a University of Waterloo Research Ethics Board (REB </w:t>
      </w:r>
      <w:r w:rsidRPr="00F67547">
        <w:rPr>
          <w:rFonts w:cs="Calibri"/>
          <w:b/>
          <w:bCs/>
          <w:i/>
          <w:iCs/>
          <w:lang w:val="en-GB"/>
        </w:rPr>
        <w:t>[</w:t>
      </w:r>
      <w:r w:rsidRPr="003C3E0C">
        <w:rPr>
          <w:rFonts w:cs="Calibri"/>
          <w:b/>
          <w:bCs/>
          <w:i/>
          <w:iCs/>
          <w:color w:val="0070C0"/>
          <w:lang w:val="en-GB"/>
        </w:rPr>
        <w:t>####</w:t>
      </w:r>
      <w:r w:rsidRPr="00F67547">
        <w:rPr>
          <w:rFonts w:cs="Calibri"/>
          <w:b/>
          <w:bCs/>
          <w:i/>
          <w:iCs/>
          <w:lang w:val="en-GB"/>
        </w:rPr>
        <w:t>] [Replace#### with the file number that is listed at the top of your ethics application]</w:t>
      </w:r>
      <w:r w:rsidRPr="00F67547">
        <w:rPr>
          <w:rFonts w:cs="Calibri"/>
          <w:lang w:val="en-GB"/>
        </w:rPr>
        <w:t xml:space="preserve">). </w:t>
      </w:r>
      <w:bookmarkStart w:id="5" w:name="_Hlk124951240"/>
      <w:r w:rsidRPr="00F67547">
        <w:rPr>
          <w:rFonts w:cs="Calibri"/>
          <w:lang w:val="en-GB"/>
        </w:rPr>
        <w:t xml:space="preserve">If you have questions for the Board, contact the Office of Research Ethics, toll-free at 1-833-643-2379 (Canada and USA), 1-519-888-4440, or </w:t>
      </w:r>
      <w:hyperlink r:id="rId7" w:history="1">
        <w:r w:rsidRPr="00F67547">
          <w:rPr>
            <w:rStyle w:val="Hyperlink"/>
            <w:rFonts w:cs="Calibri"/>
            <w:lang w:val="en-GB"/>
          </w:rPr>
          <w:t>reb@uwaterloo.ca</w:t>
        </w:r>
      </w:hyperlink>
      <w:r w:rsidRPr="00F67547">
        <w:rPr>
          <w:rFonts w:cs="Calibri"/>
          <w:lang w:val="en-GB"/>
        </w:rPr>
        <w:t>.</w:t>
      </w:r>
    </w:p>
    <w:bookmarkEnd w:id="3"/>
    <w:bookmarkEnd w:id="5"/>
    <w:p w14:paraId="7841A2FE" w14:textId="60BA0555" w:rsidR="00DD0360" w:rsidRPr="00BC1698" w:rsidRDefault="00EB69EB" w:rsidP="00EB69EB">
      <w:pPr>
        <w:rPr>
          <w:rFonts w:asciiTheme="minorHAnsi" w:hAnsiTheme="minorHAnsi" w:cstheme="minorHAnsi"/>
        </w:rPr>
      </w:pPr>
      <w:r w:rsidRPr="00BC1698">
        <w:rPr>
          <w:rFonts w:asciiTheme="minorHAnsi" w:hAnsiTheme="minorHAnsi" w:cstheme="minorHAnsi"/>
          <w:lang w:val="en-GB"/>
        </w:rPr>
        <w:t xml:space="preserve">For all other questions, or if you </w:t>
      </w:r>
      <w:r w:rsidR="00DD0360" w:rsidRPr="00BC1698">
        <w:rPr>
          <w:rFonts w:asciiTheme="minorHAnsi" w:eastAsia="Times New Roman" w:hAnsiTheme="minorHAnsi" w:cstheme="minorHAnsi"/>
          <w:lang w:val="en-GB"/>
        </w:rPr>
        <w:t xml:space="preserve">would like additional information to </w:t>
      </w:r>
      <w:r w:rsidR="001669B6" w:rsidRPr="00BC1698">
        <w:rPr>
          <w:rFonts w:asciiTheme="minorHAnsi" w:eastAsia="Times New Roman" w:hAnsiTheme="minorHAnsi" w:cstheme="minorHAnsi"/>
          <w:lang w:val="en-GB"/>
        </w:rPr>
        <w:t>help</w:t>
      </w:r>
      <w:r w:rsidR="00DD0360" w:rsidRPr="00BC1698">
        <w:rPr>
          <w:rFonts w:asciiTheme="minorHAnsi" w:eastAsia="Times New Roman" w:hAnsiTheme="minorHAnsi" w:cstheme="minorHAnsi"/>
          <w:lang w:val="en-GB"/>
        </w:rPr>
        <w:t xml:space="preserve"> you </w:t>
      </w:r>
      <w:proofErr w:type="gramStart"/>
      <w:r w:rsidR="001669B6" w:rsidRPr="00BC1698">
        <w:rPr>
          <w:rFonts w:asciiTheme="minorHAnsi" w:eastAsia="Times New Roman" w:hAnsiTheme="minorHAnsi" w:cstheme="minorHAnsi"/>
          <w:lang w:val="en-GB"/>
        </w:rPr>
        <w:t>mak</w:t>
      </w:r>
      <w:r w:rsidR="00904503" w:rsidRPr="00BC1698">
        <w:rPr>
          <w:rFonts w:asciiTheme="minorHAnsi" w:eastAsia="Times New Roman" w:hAnsiTheme="minorHAnsi" w:cstheme="minorHAnsi"/>
          <w:lang w:val="en-GB"/>
        </w:rPr>
        <w:t>e</w:t>
      </w:r>
      <w:r w:rsidR="001669B6" w:rsidRPr="00BC1698">
        <w:rPr>
          <w:rFonts w:asciiTheme="minorHAnsi" w:eastAsia="Times New Roman" w:hAnsiTheme="minorHAnsi" w:cstheme="minorHAnsi"/>
          <w:lang w:val="en-GB"/>
        </w:rPr>
        <w:t xml:space="preserve"> </w:t>
      </w:r>
      <w:r w:rsidR="00DD0360" w:rsidRPr="00BC1698">
        <w:rPr>
          <w:rFonts w:asciiTheme="minorHAnsi" w:eastAsia="Times New Roman" w:hAnsiTheme="minorHAnsi" w:cstheme="minorHAnsi"/>
          <w:lang w:val="en-GB"/>
        </w:rPr>
        <w:t>a decision</w:t>
      </w:r>
      <w:proofErr w:type="gramEnd"/>
      <w:r w:rsidR="00DD0360" w:rsidRPr="00BC1698">
        <w:rPr>
          <w:rFonts w:asciiTheme="minorHAnsi" w:eastAsia="Times New Roman" w:hAnsiTheme="minorHAnsi" w:cstheme="minorHAnsi"/>
          <w:lang w:val="en-GB"/>
        </w:rPr>
        <w:t xml:space="preserve"> about participation, please feel free to raise them now</w:t>
      </w:r>
      <w:r w:rsidR="004F0E86" w:rsidRPr="00BC1698">
        <w:rPr>
          <w:rFonts w:asciiTheme="minorHAnsi" w:eastAsia="Times New Roman" w:hAnsiTheme="minorHAnsi" w:cstheme="minorHAnsi"/>
          <w:lang w:val="en-GB"/>
        </w:rPr>
        <w:t>.</w:t>
      </w:r>
      <w:r w:rsidR="00DD0360" w:rsidRPr="00BC1698">
        <w:rPr>
          <w:rFonts w:asciiTheme="minorHAnsi" w:eastAsia="Times New Roman" w:hAnsiTheme="minorHAnsi" w:cstheme="minorHAnsi"/>
          <w:lang w:val="en-GB"/>
        </w:rPr>
        <w:t xml:space="preserve"> </w:t>
      </w:r>
    </w:p>
    <w:p w14:paraId="4B73C701" w14:textId="32A144B2" w:rsidR="00F7050D" w:rsidRPr="00BC1698" w:rsidRDefault="00BB311D" w:rsidP="00F7050D">
      <w:pPr>
        <w:autoSpaceDE w:val="0"/>
        <w:autoSpaceDN w:val="0"/>
        <w:adjustRightInd w:val="0"/>
        <w:spacing w:after="0" w:line="240" w:lineRule="auto"/>
        <w:rPr>
          <w:rFonts w:asciiTheme="minorHAnsi" w:hAnsiTheme="minorHAnsi" w:cstheme="minorHAnsi"/>
        </w:rPr>
      </w:pPr>
      <w:r w:rsidRPr="00BC1698">
        <w:rPr>
          <w:rFonts w:asciiTheme="minorHAnsi" w:hAnsiTheme="minorHAnsi" w:cstheme="minorHAnsi"/>
        </w:rPr>
        <w:t>On behalf of</w:t>
      </w:r>
      <w:r w:rsidR="004F0E86" w:rsidRPr="00BC1698">
        <w:rPr>
          <w:rFonts w:asciiTheme="minorHAnsi" w:hAnsiTheme="minorHAnsi" w:cstheme="minorHAnsi"/>
        </w:rPr>
        <w:t xml:space="preserve"> the research team, </w:t>
      </w:r>
      <w:r w:rsidR="00F7050D" w:rsidRPr="00BC1698">
        <w:rPr>
          <w:rFonts w:asciiTheme="minorHAnsi" w:hAnsiTheme="minorHAnsi" w:cstheme="minorHAnsi"/>
        </w:rPr>
        <w:t>thank you in advance for taking time to provide feedback</w:t>
      </w:r>
      <w:r w:rsidR="00FA4F97" w:rsidRPr="00BC1698">
        <w:rPr>
          <w:rFonts w:asciiTheme="minorHAnsi" w:hAnsiTheme="minorHAnsi" w:cstheme="minorHAnsi"/>
        </w:rPr>
        <w:t>.</w:t>
      </w:r>
      <w:r w:rsidR="0060650B" w:rsidRPr="00BC1698">
        <w:rPr>
          <w:rFonts w:asciiTheme="minorHAnsi" w:hAnsiTheme="minorHAnsi" w:cstheme="minorHAnsi"/>
        </w:rPr>
        <w:t xml:space="preserve">  These case studies </w:t>
      </w:r>
      <w:r w:rsidR="009B21D1" w:rsidRPr="00BC1698">
        <w:rPr>
          <w:rFonts w:asciiTheme="minorHAnsi" w:hAnsiTheme="minorHAnsi" w:cstheme="minorHAnsi"/>
        </w:rPr>
        <w:t>have the potential to</w:t>
      </w:r>
      <w:r w:rsidR="00304907" w:rsidRPr="00BC1698">
        <w:rPr>
          <w:rFonts w:asciiTheme="minorHAnsi" w:hAnsiTheme="minorHAnsi" w:cstheme="minorHAnsi"/>
        </w:rPr>
        <w:t xml:space="preserve"> be adopted </w:t>
      </w:r>
      <w:r w:rsidR="00870EE5" w:rsidRPr="00BC1698">
        <w:rPr>
          <w:rFonts w:asciiTheme="minorHAnsi" w:hAnsiTheme="minorHAnsi" w:cstheme="minorHAnsi"/>
        </w:rPr>
        <w:t xml:space="preserve">by </w:t>
      </w:r>
      <w:r w:rsidR="009B21D1" w:rsidRPr="00BC1698">
        <w:rPr>
          <w:rFonts w:asciiTheme="minorHAnsi" w:hAnsiTheme="minorHAnsi" w:cstheme="minorHAnsi"/>
        </w:rPr>
        <w:t xml:space="preserve">instructors of </w:t>
      </w:r>
      <w:r w:rsidR="00870EE5" w:rsidRPr="00BC1698">
        <w:rPr>
          <w:rFonts w:asciiTheme="minorHAnsi" w:hAnsiTheme="minorHAnsi" w:cstheme="minorHAnsi"/>
        </w:rPr>
        <w:t xml:space="preserve">other courses </w:t>
      </w:r>
      <w:r w:rsidR="004A572A" w:rsidRPr="00BC1698">
        <w:rPr>
          <w:rFonts w:asciiTheme="minorHAnsi" w:hAnsiTheme="minorHAnsi" w:cstheme="minorHAnsi"/>
        </w:rPr>
        <w:t xml:space="preserve">at </w:t>
      </w:r>
      <w:r w:rsidR="004F0E86" w:rsidRPr="00BC1698">
        <w:rPr>
          <w:rFonts w:asciiTheme="minorHAnsi" w:hAnsiTheme="minorHAnsi" w:cstheme="minorHAnsi"/>
        </w:rPr>
        <w:t xml:space="preserve">the </w:t>
      </w:r>
      <w:r w:rsidR="004A572A" w:rsidRPr="00BC1698">
        <w:rPr>
          <w:rFonts w:asciiTheme="minorHAnsi" w:hAnsiTheme="minorHAnsi" w:cstheme="minorHAnsi"/>
        </w:rPr>
        <w:t>U</w:t>
      </w:r>
      <w:r w:rsidR="004F0E86" w:rsidRPr="00BC1698">
        <w:rPr>
          <w:rFonts w:asciiTheme="minorHAnsi" w:hAnsiTheme="minorHAnsi" w:cstheme="minorHAnsi"/>
        </w:rPr>
        <w:t xml:space="preserve">niversity of </w:t>
      </w:r>
      <w:r w:rsidR="004A572A" w:rsidRPr="00BC1698">
        <w:rPr>
          <w:rFonts w:asciiTheme="minorHAnsi" w:hAnsiTheme="minorHAnsi" w:cstheme="minorHAnsi"/>
        </w:rPr>
        <w:t>W</w:t>
      </w:r>
      <w:r w:rsidR="004F0E86" w:rsidRPr="00BC1698">
        <w:rPr>
          <w:rFonts w:asciiTheme="minorHAnsi" w:hAnsiTheme="minorHAnsi" w:cstheme="minorHAnsi"/>
        </w:rPr>
        <w:t>aterloo</w:t>
      </w:r>
      <w:r w:rsidR="00FA4F97" w:rsidRPr="00BC1698">
        <w:rPr>
          <w:rFonts w:asciiTheme="minorHAnsi" w:hAnsiTheme="minorHAnsi" w:cstheme="minorHAnsi"/>
        </w:rPr>
        <w:t xml:space="preserve"> and other universities</w:t>
      </w:r>
      <w:r w:rsidR="00604333" w:rsidRPr="00BC1698">
        <w:rPr>
          <w:rFonts w:asciiTheme="minorHAnsi" w:hAnsiTheme="minorHAnsi" w:cstheme="minorHAnsi"/>
        </w:rPr>
        <w:t>.  Of course</w:t>
      </w:r>
      <w:r w:rsidR="009B21D1" w:rsidRPr="00BC1698">
        <w:rPr>
          <w:rFonts w:asciiTheme="minorHAnsi" w:hAnsiTheme="minorHAnsi" w:cstheme="minorHAnsi"/>
        </w:rPr>
        <w:t>,</w:t>
      </w:r>
      <w:r w:rsidR="00604333" w:rsidRPr="00BC1698">
        <w:rPr>
          <w:rFonts w:asciiTheme="minorHAnsi" w:hAnsiTheme="minorHAnsi" w:cstheme="minorHAnsi"/>
        </w:rPr>
        <w:t xml:space="preserve"> there are no guarantees </w:t>
      </w:r>
      <w:r w:rsidR="009B21D1" w:rsidRPr="00BC1698">
        <w:rPr>
          <w:rFonts w:asciiTheme="minorHAnsi" w:hAnsiTheme="minorHAnsi" w:cstheme="minorHAnsi"/>
        </w:rPr>
        <w:t>–</w:t>
      </w:r>
      <w:r w:rsidR="00604333" w:rsidRPr="00BC1698">
        <w:rPr>
          <w:rFonts w:asciiTheme="minorHAnsi" w:hAnsiTheme="minorHAnsi" w:cstheme="minorHAnsi"/>
        </w:rPr>
        <w:t xml:space="preserve"> </w:t>
      </w:r>
      <w:r w:rsidR="009B21D1" w:rsidRPr="00BC1698">
        <w:rPr>
          <w:rFonts w:asciiTheme="minorHAnsi" w:hAnsiTheme="minorHAnsi" w:cstheme="minorHAnsi"/>
        </w:rPr>
        <w:t>instructors may find other cases, or something else entirely, that helps achieve the learning objectives of their courses.</w:t>
      </w:r>
    </w:p>
    <w:p w14:paraId="33A644D6" w14:textId="77777777" w:rsidR="00E54F0A" w:rsidRPr="00BC1698" w:rsidRDefault="00E54F0A" w:rsidP="00F7050D">
      <w:pPr>
        <w:autoSpaceDE w:val="0"/>
        <w:autoSpaceDN w:val="0"/>
        <w:adjustRightInd w:val="0"/>
        <w:spacing w:after="0" w:line="240" w:lineRule="auto"/>
        <w:rPr>
          <w:rFonts w:asciiTheme="minorHAnsi" w:hAnsiTheme="minorHAnsi" w:cstheme="minorHAnsi"/>
        </w:rPr>
      </w:pPr>
    </w:p>
    <w:p w14:paraId="0CAB868F" w14:textId="0F2FE7D5" w:rsidR="00E54F0A" w:rsidRPr="00BC1698" w:rsidRDefault="00E54F0A" w:rsidP="00F7050D">
      <w:pPr>
        <w:autoSpaceDE w:val="0"/>
        <w:autoSpaceDN w:val="0"/>
        <w:adjustRightInd w:val="0"/>
        <w:spacing w:after="0" w:line="240" w:lineRule="auto"/>
        <w:rPr>
          <w:rFonts w:asciiTheme="minorHAnsi" w:hAnsiTheme="minorHAnsi" w:cstheme="minorHAnsi"/>
        </w:rPr>
      </w:pPr>
      <w:r w:rsidRPr="00BC1698">
        <w:rPr>
          <w:rFonts w:asciiTheme="minorHAnsi" w:hAnsiTheme="minorHAnsi" w:cstheme="minorHAnsi"/>
        </w:rPr>
        <w:t>If you would like to</w:t>
      </w:r>
      <w:r w:rsidR="00FA4F97" w:rsidRPr="00BC1698">
        <w:rPr>
          <w:rFonts w:asciiTheme="minorHAnsi" w:hAnsiTheme="minorHAnsi" w:cstheme="minorHAnsi"/>
        </w:rPr>
        <w:t xml:space="preserve"> receive a summary of the findings from this </w:t>
      </w:r>
      <w:r w:rsidR="00463EA2" w:rsidRPr="00BC1698">
        <w:rPr>
          <w:rFonts w:asciiTheme="minorHAnsi" w:hAnsiTheme="minorHAnsi" w:cstheme="minorHAnsi"/>
        </w:rPr>
        <w:t>evaluation,</w:t>
      </w:r>
      <w:r w:rsidR="00FA4F97" w:rsidRPr="00BC1698">
        <w:rPr>
          <w:rFonts w:asciiTheme="minorHAnsi" w:hAnsiTheme="minorHAnsi" w:cstheme="minorHAnsi"/>
        </w:rPr>
        <w:t xml:space="preserve"> please provide your email to </w:t>
      </w:r>
      <w:r w:rsidR="009E7E1E" w:rsidRPr="00BC1698">
        <w:rPr>
          <w:rFonts w:asciiTheme="minorHAnsi" w:hAnsiTheme="minorHAnsi" w:cstheme="minorHAnsi"/>
          <w:b/>
          <w:i/>
        </w:rPr>
        <w:t>[</w:t>
      </w:r>
      <w:r w:rsidR="00FA4F97" w:rsidRPr="003C3E0C">
        <w:rPr>
          <w:rFonts w:asciiTheme="minorHAnsi" w:hAnsiTheme="minorHAnsi" w:cstheme="minorHAnsi"/>
          <w:b/>
          <w:i/>
          <w:color w:val="0070C0"/>
        </w:rPr>
        <w:t>insert name of person who is arm’s length to course</w:t>
      </w:r>
      <w:r w:rsidR="009E7E1E" w:rsidRPr="00BC1698">
        <w:rPr>
          <w:rFonts w:asciiTheme="minorHAnsi" w:hAnsiTheme="minorHAnsi" w:cstheme="minorHAnsi"/>
          <w:b/>
          <w:i/>
        </w:rPr>
        <w:t>]</w:t>
      </w:r>
      <w:r w:rsidR="00FA4F97" w:rsidRPr="00BC1698">
        <w:rPr>
          <w:rFonts w:asciiTheme="minorHAnsi" w:hAnsiTheme="minorHAnsi" w:cstheme="minorHAnsi"/>
        </w:rPr>
        <w:t xml:space="preserve"> or contact Professor </w:t>
      </w:r>
      <w:r w:rsidR="009E7E1E" w:rsidRPr="00BC1698">
        <w:rPr>
          <w:rFonts w:asciiTheme="minorHAnsi" w:hAnsiTheme="minorHAnsi" w:cstheme="minorHAnsi"/>
          <w:b/>
          <w:bCs/>
          <w:i/>
          <w:iCs/>
        </w:rPr>
        <w:t>[</w:t>
      </w:r>
      <w:r w:rsidR="009E7E1E" w:rsidRPr="003C3E0C">
        <w:rPr>
          <w:rFonts w:asciiTheme="minorHAnsi" w:hAnsiTheme="minorHAnsi" w:cstheme="minorHAnsi"/>
          <w:b/>
          <w:bCs/>
          <w:i/>
          <w:iCs/>
          <w:color w:val="0070C0"/>
        </w:rPr>
        <w:t xml:space="preserve">Insert </w:t>
      </w:r>
      <w:r w:rsidR="00FA4F97" w:rsidRPr="003C3E0C">
        <w:rPr>
          <w:rFonts w:asciiTheme="minorHAnsi" w:hAnsiTheme="minorHAnsi" w:cstheme="minorHAnsi"/>
          <w:b/>
          <w:bCs/>
          <w:i/>
          <w:iCs/>
          <w:color w:val="0070C0"/>
        </w:rPr>
        <w:t>name of course instructor/researcher</w:t>
      </w:r>
      <w:r w:rsidR="009E7E1E" w:rsidRPr="00BC1698">
        <w:rPr>
          <w:rFonts w:asciiTheme="minorHAnsi" w:hAnsiTheme="minorHAnsi" w:cstheme="minorHAnsi"/>
          <w:b/>
          <w:bCs/>
          <w:i/>
          <w:iCs/>
        </w:rPr>
        <w:t>]</w:t>
      </w:r>
      <w:r w:rsidR="00FA4F97" w:rsidRPr="00BC1698">
        <w:rPr>
          <w:rFonts w:asciiTheme="minorHAnsi" w:hAnsiTheme="minorHAnsi" w:cstheme="minorHAnsi"/>
        </w:rPr>
        <w:t>.</w:t>
      </w:r>
    </w:p>
    <w:p w14:paraId="2B55D3FF" w14:textId="77777777" w:rsidR="008E3374" w:rsidRPr="00BC1698" w:rsidRDefault="008E3374" w:rsidP="008E3374">
      <w:pPr>
        <w:spacing w:after="0" w:line="240" w:lineRule="auto"/>
        <w:rPr>
          <w:rFonts w:asciiTheme="minorHAnsi" w:hAnsiTheme="minorHAnsi" w:cstheme="minorHAnsi"/>
        </w:rPr>
      </w:pPr>
    </w:p>
    <w:p w14:paraId="16B2B262" w14:textId="77777777" w:rsidR="007F5DD7" w:rsidRPr="00BC1698" w:rsidRDefault="007F5DD7" w:rsidP="008E3374">
      <w:pPr>
        <w:spacing w:after="0" w:line="240" w:lineRule="auto"/>
        <w:rPr>
          <w:rFonts w:asciiTheme="minorHAnsi" w:hAnsiTheme="minorHAnsi" w:cstheme="minorHAnsi"/>
        </w:rPr>
      </w:pPr>
      <w:r w:rsidRPr="00BC1698">
        <w:rPr>
          <w:rFonts w:asciiTheme="minorHAnsi" w:hAnsiTheme="minorHAnsi" w:cstheme="minorHAnsi"/>
        </w:rPr>
        <w:t>Yours Sincerely</w:t>
      </w:r>
      <w:r w:rsidR="00BB48EF" w:rsidRPr="00BC1698">
        <w:rPr>
          <w:rFonts w:asciiTheme="minorHAnsi" w:hAnsiTheme="minorHAnsi" w:cstheme="minorHAnsi"/>
        </w:rPr>
        <w:t>,</w:t>
      </w:r>
    </w:p>
    <w:p w14:paraId="60721DC9" w14:textId="77777777" w:rsidR="007F5DD7" w:rsidRPr="00BC1698" w:rsidRDefault="007F5DD7" w:rsidP="008E3374">
      <w:pPr>
        <w:spacing w:after="0" w:line="240" w:lineRule="auto"/>
        <w:rPr>
          <w:rFonts w:asciiTheme="minorHAnsi" w:hAnsiTheme="minorHAnsi" w:cstheme="minorHAnsi"/>
        </w:rPr>
      </w:pPr>
    </w:p>
    <w:p w14:paraId="14ED8D1A" w14:textId="77777777" w:rsidR="007F5DD7" w:rsidRPr="00BC1698" w:rsidRDefault="007F5DD7" w:rsidP="008E3374">
      <w:pPr>
        <w:spacing w:after="0" w:line="240" w:lineRule="auto"/>
        <w:rPr>
          <w:rFonts w:asciiTheme="minorHAnsi" w:hAnsiTheme="minorHAnsi" w:cstheme="minorHAnsi"/>
        </w:rPr>
      </w:pPr>
    </w:p>
    <w:p w14:paraId="784AD331" w14:textId="22F58583" w:rsidR="007F5DD7" w:rsidRPr="00BC1698" w:rsidRDefault="007F5DD7" w:rsidP="008E3374">
      <w:pPr>
        <w:spacing w:after="0" w:line="240" w:lineRule="auto"/>
        <w:rPr>
          <w:rFonts w:asciiTheme="minorHAnsi" w:hAnsiTheme="minorHAnsi" w:cstheme="minorHAnsi"/>
        </w:rPr>
      </w:pPr>
      <w:r w:rsidRPr="00BC1698">
        <w:rPr>
          <w:rFonts w:asciiTheme="minorHAnsi" w:hAnsiTheme="minorHAnsi" w:cstheme="minorHAnsi"/>
        </w:rPr>
        <w:t>Prof</w:t>
      </w:r>
      <w:r w:rsidR="00FA4F97" w:rsidRPr="00BC1698">
        <w:rPr>
          <w:rFonts w:asciiTheme="minorHAnsi" w:hAnsiTheme="minorHAnsi" w:cstheme="minorHAnsi"/>
        </w:rPr>
        <w:t xml:space="preserve">essor </w:t>
      </w:r>
      <w:r w:rsidR="009E7E1E" w:rsidRPr="00BC1698">
        <w:rPr>
          <w:rFonts w:asciiTheme="minorHAnsi" w:hAnsiTheme="minorHAnsi" w:cstheme="minorHAnsi"/>
          <w:b/>
          <w:bCs/>
          <w:i/>
          <w:iCs/>
        </w:rPr>
        <w:t>[</w:t>
      </w:r>
      <w:r w:rsidR="00FA4F97" w:rsidRPr="003C3E0C">
        <w:rPr>
          <w:rFonts w:asciiTheme="minorHAnsi" w:hAnsiTheme="minorHAnsi" w:cstheme="minorHAnsi"/>
          <w:b/>
          <w:bCs/>
          <w:i/>
          <w:iCs/>
          <w:color w:val="0070C0"/>
        </w:rPr>
        <w:t>insert name</w:t>
      </w:r>
      <w:r w:rsidR="009E7E1E" w:rsidRPr="00BC1698">
        <w:rPr>
          <w:rFonts w:asciiTheme="minorHAnsi" w:hAnsiTheme="minorHAnsi" w:cstheme="minorHAnsi"/>
          <w:b/>
          <w:bCs/>
          <w:i/>
          <w:iCs/>
        </w:rPr>
        <w:t>]</w:t>
      </w:r>
    </w:p>
    <w:p w14:paraId="6994FA35" w14:textId="3C60C868" w:rsidR="00BB48EF" w:rsidRPr="00BC1698" w:rsidRDefault="00BB48EF" w:rsidP="008E3374">
      <w:pPr>
        <w:spacing w:after="0" w:line="240" w:lineRule="auto"/>
        <w:rPr>
          <w:rFonts w:asciiTheme="minorHAnsi" w:hAnsiTheme="minorHAnsi" w:cstheme="minorHAnsi"/>
        </w:rPr>
      </w:pPr>
    </w:p>
    <w:p w14:paraId="67F51752" w14:textId="033B8629" w:rsidR="00B8615D" w:rsidRPr="00BC1698" w:rsidRDefault="00B8615D" w:rsidP="008E3374">
      <w:pPr>
        <w:spacing w:after="0" w:line="240" w:lineRule="auto"/>
        <w:rPr>
          <w:rFonts w:asciiTheme="minorHAnsi" w:hAnsiTheme="minorHAnsi" w:cstheme="minorHAnsi"/>
        </w:rPr>
      </w:pPr>
    </w:p>
    <w:p w14:paraId="1D967AC2" w14:textId="016ACD24" w:rsidR="00B8615D" w:rsidRPr="00BC1698" w:rsidRDefault="00B8615D" w:rsidP="008E3374">
      <w:pPr>
        <w:spacing w:after="0" w:line="240" w:lineRule="auto"/>
        <w:rPr>
          <w:rFonts w:asciiTheme="minorHAnsi" w:hAnsiTheme="minorHAnsi" w:cstheme="minorHAnsi"/>
          <w:b/>
          <w:bCs/>
          <w:i/>
          <w:iCs/>
        </w:rPr>
      </w:pPr>
    </w:p>
    <w:p w14:paraId="794C8EB4" w14:textId="0326D421" w:rsidR="00B8615D" w:rsidRPr="002B5529" w:rsidRDefault="00BC1698" w:rsidP="008E3374">
      <w:pPr>
        <w:spacing w:after="0" w:line="240" w:lineRule="auto"/>
        <w:rPr>
          <w:sz w:val="20"/>
          <w:szCs w:val="20"/>
          <w:lang w:val="en-CA"/>
        </w:rPr>
      </w:pPr>
      <w:r w:rsidRPr="00BC1698">
        <w:rPr>
          <w:rFonts w:asciiTheme="minorHAnsi" w:hAnsiTheme="minorHAnsi" w:cstheme="minorHAnsi"/>
          <w:b/>
          <w:bCs/>
          <w:i/>
          <w:iCs/>
        </w:rPr>
        <w:t>[Please check that all relevant study details are included, changes are made to the document to accurately describe the study and procedures, and delete the instructional text printed in bold italics before submitting to the Office of Research Ethics for review</w:t>
      </w:r>
      <w:r>
        <w:rPr>
          <w:rFonts w:asciiTheme="minorHAnsi" w:hAnsiTheme="minorHAnsi" w:cstheme="minorHAnsi"/>
          <w:b/>
          <w:bCs/>
          <w:i/>
          <w:iCs/>
        </w:rPr>
        <w:t>.]</w:t>
      </w:r>
    </w:p>
    <w:sectPr w:rsidR="00B8615D" w:rsidRPr="002B5529" w:rsidSect="00BC169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D64002" w14:textId="77777777" w:rsidR="007E588D" w:rsidRDefault="007E588D" w:rsidP="005B0BFB">
      <w:pPr>
        <w:spacing w:after="0" w:line="240" w:lineRule="auto"/>
      </w:pPr>
      <w:r>
        <w:separator/>
      </w:r>
    </w:p>
  </w:endnote>
  <w:endnote w:type="continuationSeparator" w:id="0">
    <w:p w14:paraId="155D070A" w14:textId="77777777" w:rsidR="007E588D" w:rsidRDefault="007E588D" w:rsidP="005B0B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2D997C" w14:textId="77777777" w:rsidR="007E588D" w:rsidRDefault="007E588D" w:rsidP="005B0BFB">
      <w:pPr>
        <w:spacing w:after="0" w:line="240" w:lineRule="auto"/>
      </w:pPr>
      <w:r>
        <w:separator/>
      </w:r>
    </w:p>
  </w:footnote>
  <w:footnote w:type="continuationSeparator" w:id="0">
    <w:p w14:paraId="2E10FAC7" w14:textId="77777777" w:rsidR="007E588D" w:rsidRDefault="007E588D" w:rsidP="005B0BF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1B10D9"/>
    <w:multiLevelType w:val="multilevel"/>
    <w:tmpl w:val="6724281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 w15:restartNumberingAfterBreak="0">
    <w:nsid w:val="12F86F8A"/>
    <w:multiLevelType w:val="multilevel"/>
    <w:tmpl w:val="808E6B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78801713">
    <w:abstractNumId w:val="0"/>
  </w:num>
  <w:num w:numId="2" w16cid:durableId="66902159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0tzQytbCwMDIzNTFQ0lEKTi0uzszPAykwrAUAWb7UBCwAAAA="/>
  </w:docVars>
  <w:rsids>
    <w:rsidRoot w:val="0060118D"/>
    <w:rsid w:val="00002A7E"/>
    <w:rsid w:val="0001087E"/>
    <w:rsid w:val="00035564"/>
    <w:rsid w:val="00041DBC"/>
    <w:rsid w:val="00046923"/>
    <w:rsid w:val="00046FAD"/>
    <w:rsid w:val="00054A42"/>
    <w:rsid w:val="00057B3B"/>
    <w:rsid w:val="0006187C"/>
    <w:rsid w:val="00065202"/>
    <w:rsid w:val="000666FF"/>
    <w:rsid w:val="0007059C"/>
    <w:rsid w:val="0007548F"/>
    <w:rsid w:val="00076434"/>
    <w:rsid w:val="000807D3"/>
    <w:rsid w:val="00084B42"/>
    <w:rsid w:val="00090868"/>
    <w:rsid w:val="000A0CAF"/>
    <w:rsid w:val="000A176F"/>
    <w:rsid w:val="000A592C"/>
    <w:rsid w:val="000B1037"/>
    <w:rsid w:val="000B7051"/>
    <w:rsid w:val="000C1DA0"/>
    <w:rsid w:val="000C6E8A"/>
    <w:rsid w:val="000D55FB"/>
    <w:rsid w:val="000D6603"/>
    <w:rsid w:val="000D7DF6"/>
    <w:rsid w:val="000E1B42"/>
    <w:rsid w:val="000E369D"/>
    <w:rsid w:val="000F560D"/>
    <w:rsid w:val="000F7BAB"/>
    <w:rsid w:val="001133AF"/>
    <w:rsid w:val="00115E6C"/>
    <w:rsid w:val="00116568"/>
    <w:rsid w:val="00134ADD"/>
    <w:rsid w:val="00140EB3"/>
    <w:rsid w:val="00141D8A"/>
    <w:rsid w:val="00142D1E"/>
    <w:rsid w:val="00143384"/>
    <w:rsid w:val="001529A8"/>
    <w:rsid w:val="00152E10"/>
    <w:rsid w:val="001669B6"/>
    <w:rsid w:val="0017655D"/>
    <w:rsid w:val="0017787D"/>
    <w:rsid w:val="001874EF"/>
    <w:rsid w:val="0019493E"/>
    <w:rsid w:val="001A1605"/>
    <w:rsid w:val="001A2E5B"/>
    <w:rsid w:val="001B4266"/>
    <w:rsid w:val="001B4449"/>
    <w:rsid w:val="001C429F"/>
    <w:rsid w:val="001C4B38"/>
    <w:rsid w:val="001C7844"/>
    <w:rsid w:val="001D1BDD"/>
    <w:rsid w:val="001D4A0F"/>
    <w:rsid w:val="001E2695"/>
    <w:rsid w:val="001F437B"/>
    <w:rsid w:val="001F465C"/>
    <w:rsid w:val="001F640C"/>
    <w:rsid w:val="001F6CDC"/>
    <w:rsid w:val="002033BA"/>
    <w:rsid w:val="00204236"/>
    <w:rsid w:val="00207518"/>
    <w:rsid w:val="002075F8"/>
    <w:rsid w:val="002124F9"/>
    <w:rsid w:val="00212837"/>
    <w:rsid w:val="002151B8"/>
    <w:rsid w:val="00215B1D"/>
    <w:rsid w:val="00221F3A"/>
    <w:rsid w:val="0022707A"/>
    <w:rsid w:val="00227F63"/>
    <w:rsid w:val="002312A9"/>
    <w:rsid w:val="002377E5"/>
    <w:rsid w:val="00243CC2"/>
    <w:rsid w:val="00244BB7"/>
    <w:rsid w:val="00253446"/>
    <w:rsid w:val="00253E29"/>
    <w:rsid w:val="002567CD"/>
    <w:rsid w:val="00257E23"/>
    <w:rsid w:val="00267AAF"/>
    <w:rsid w:val="002706CF"/>
    <w:rsid w:val="00275FAB"/>
    <w:rsid w:val="00283BD5"/>
    <w:rsid w:val="00285869"/>
    <w:rsid w:val="00292AD6"/>
    <w:rsid w:val="002978D2"/>
    <w:rsid w:val="002A289B"/>
    <w:rsid w:val="002A348E"/>
    <w:rsid w:val="002B50C5"/>
    <w:rsid w:val="002B5529"/>
    <w:rsid w:val="002C07C1"/>
    <w:rsid w:val="002C1256"/>
    <w:rsid w:val="002C177A"/>
    <w:rsid w:val="002C1DEA"/>
    <w:rsid w:val="002C44F5"/>
    <w:rsid w:val="002C57A4"/>
    <w:rsid w:val="002C7013"/>
    <w:rsid w:val="002D14D3"/>
    <w:rsid w:val="002D470B"/>
    <w:rsid w:val="002D5D61"/>
    <w:rsid w:val="002D61AE"/>
    <w:rsid w:val="002D69FE"/>
    <w:rsid w:val="002E057A"/>
    <w:rsid w:val="002E2149"/>
    <w:rsid w:val="002F278E"/>
    <w:rsid w:val="002F2862"/>
    <w:rsid w:val="002F63F6"/>
    <w:rsid w:val="0030273E"/>
    <w:rsid w:val="00304756"/>
    <w:rsid w:val="00304907"/>
    <w:rsid w:val="00310FE0"/>
    <w:rsid w:val="0031388D"/>
    <w:rsid w:val="00333C38"/>
    <w:rsid w:val="00343A8D"/>
    <w:rsid w:val="00347F3F"/>
    <w:rsid w:val="00363149"/>
    <w:rsid w:val="00366130"/>
    <w:rsid w:val="0037204F"/>
    <w:rsid w:val="00372F76"/>
    <w:rsid w:val="00375648"/>
    <w:rsid w:val="0038173A"/>
    <w:rsid w:val="00382118"/>
    <w:rsid w:val="00387250"/>
    <w:rsid w:val="00390F6C"/>
    <w:rsid w:val="00393610"/>
    <w:rsid w:val="00396B23"/>
    <w:rsid w:val="003C129D"/>
    <w:rsid w:val="003C296E"/>
    <w:rsid w:val="003C3C04"/>
    <w:rsid w:val="003C3E0C"/>
    <w:rsid w:val="003C4AF4"/>
    <w:rsid w:val="003D31A9"/>
    <w:rsid w:val="003D3657"/>
    <w:rsid w:val="003D59B5"/>
    <w:rsid w:val="003D63D8"/>
    <w:rsid w:val="003F0C31"/>
    <w:rsid w:val="003F5261"/>
    <w:rsid w:val="004004E5"/>
    <w:rsid w:val="00405341"/>
    <w:rsid w:val="00410848"/>
    <w:rsid w:val="00424762"/>
    <w:rsid w:val="0043139E"/>
    <w:rsid w:val="00433507"/>
    <w:rsid w:val="00433F9C"/>
    <w:rsid w:val="00442AED"/>
    <w:rsid w:val="00447C4B"/>
    <w:rsid w:val="00451E9F"/>
    <w:rsid w:val="00455B6B"/>
    <w:rsid w:val="00456878"/>
    <w:rsid w:val="00456BE9"/>
    <w:rsid w:val="00463EA2"/>
    <w:rsid w:val="004645A6"/>
    <w:rsid w:val="00464CAB"/>
    <w:rsid w:val="004660D7"/>
    <w:rsid w:val="00472A07"/>
    <w:rsid w:val="00477726"/>
    <w:rsid w:val="00481EF5"/>
    <w:rsid w:val="004823EE"/>
    <w:rsid w:val="00492360"/>
    <w:rsid w:val="004A27BF"/>
    <w:rsid w:val="004A3E0C"/>
    <w:rsid w:val="004A412E"/>
    <w:rsid w:val="004A572A"/>
    <w:rsid w:val="004B7F51"/>
    <w:rsid w:val="004C6A52"/>
    <w:rsid w:val="004D6271"/>
    <w:rsid w:val="004E0695"/>
    <w:rsid w:val="004E1C3E"/>
    <w:rsid w:val="004E203D"/>
    <w:rsid w:val="004E3CE5"/>
    <w:rsid w:val="004E4993"/>
    <w:rsid w:val="004E6B2A"/>
    <w:rsid w:val="004F0E86"/>
    <w:rsid w:val="004F1717"/>
    <w:rsid w:val="005079A9"/>
    <w:rsid w:val="00511C07"/>
    <w:rsid w:val="00520E89"/>
    <w:rsid w:val="00526910"/>
    <w:rsid w:val="00527A23"/>
    <w:rsid w:val="005356D8"/>
    <w:rsid w:val="00540196"/>
    <w:rsid w:val="00543D5C"/>
    <w:rsid w:val="005474F7"/>
    <w:rsid w:val="00551E62"/>
    <w:rsid w:val="00552B9F"/>
    <w:rsid w:val="00553D4B"/>
    <w:rsid w:val="005609D8"/>
    <w:rsid w:val="00561EA3"/>
    <w:rsid w:val="00567938"/>
    <w:rsid w:val="005761CA"/>
    <w:rsid w:val="00580192"/>
    <w:rsid w:val="005804FE"/>
    <w:rsid w:val="00582158"/>
    <w:rsid w:val="005A63BD"/>
    <w:rsid w:val="005B0BFB"/>
    <w:rsid w:val="005B3F30"/>
    <w:rsid w:val="005C0E5A"/>
    <w:rsid w:val="005C4DED"/>
    <w:rsid w:val="005D3FCE"/>
    <w:rsid w:val="005D49E9"/>
    <w:rsid w:val="005E00F8"/>
    <w:rsid w:val="005E264C"/>
    <w:rsid w:val="005F732E"/>
    <w:rsid w:val="0060118D"/>
    <w:rsid w:val="00604333"/>
    <w:rsid w:val="0060650B"/>
    <w:rsid w:val="006103C0"/>
    <w:rsid w:val="006115E3"/>
    <w:rsid w:val="00615871"/>
    <w:rsid w:val="00616FBB"/>
    <w:rsid w:val="00631000"/>
    <w:rsid w:val="006346C7"/>
    <w:rsid w:val="00646175"/>
    <w:rsid w:val="00650BA2"/>
    <w:rsid w:val="0065487B"/>
    <w:rsid w:val="00656F00"/>
    <w:rsid w:val="0067241F"/>
    <w:rsid w:val="0068388D"/>
    <w:rsid w:val="00683F92"/>
    <w:rsid w:val="00692A25"/>
    <w:rsid w:val="006A043B"/>
    <w:rsid w:val="006A0CE5"/>
    <w:rsid w:val="006A3E95"/>
    <w:rsid w:val="006B1CEA"/>
    <w:rsid w:val="006B3B39"/>
    <w:rsid w:val="006B4EE6"/>
    <w:rsid w:val="006B7C17"/>
    <w:rsid w:val="006D5190"/>
    <w:rsid w:val="006D5BC6"/>
    <w:rsid w:val="006D7300"/>
    <w:rsid w:val="006E0896"/>
    <w:rsid w:val="006E1666"/>
    <w:rsid w:val="006E57E5"/>
    <w:rsid w:val="006E6E4D"/>
    <w:rsid w:val="006E7471"/>
    <w:rsid w:val="006F55A1"/>
    <w:rsid w:val="006F715C"/>
    <w:rsid w:val="007016B5"/>
    <w:rsid w:val="007019B4"/>
    <w:rsid w:val="00702AEA"/>
    <w:rsid w:val="00705D52"/>
    <w:rsid w:val="00710393"/>
    <w:rsid w:val="00726E05"/>
    <w:rsid w:val="00735C36"/>
    <w:rsid w:val="00737DB2"/>
    <w:rsid w:val="007404AF"/>
    <w:rsid w:val="00740A5F"/>
    <w:rsid w:val="00742EEA"/>
    <w:rsid w:val="00743C3B"/>
    <w:rsid w:val="00743EEF"/>
    <w:rsid w:val="00744745"/>
    <w:rsid w:val="007469B0"/>
    <w:rsid w:val="00752660"/>
    <w:rsid w:val="0075392B"/>
    <w:rsid w:val="007552D8"/>
    <w:rsid w:val="007600DD"/>
    <w:rsid w:val="0076683A"/>
    <w:rsid w:val="0076739A"/>
    <w:rsid w:val="00775256"/>
    <w:rsid w:val="007753A2"/>
    <w:rsid w:val="00781A4A"/>
    <w:rsid w:val="0078712C"/>
    <w:rsid w:val="00787D6A"/>
    <w:rsid w:val="00794DD7"/>
    <w:rsid w:val="00795385"/>
    <w:rsid w:val="00795CA2"/>
    <w:rsid w:val="007A095C"/>
    <w:rsid w:val="007A0A11"/>
    <w:rsid w:val="007A5B58"/>
    <w:rsid w:val="007B31E5"/>
    <w:rsid w:val="007B35FC"/>
    <w:rsid w:val="007B46C0"/>
    <w:rsid w:val="007B4B7F"/>
    <w:rsid w:val="007C0934"/>
    <w:rsid w:val="007D0B74"/>
    <w:rsid w:val="007D14F7"/>
    <w:rsid w:val="007E30C7"/>
    <w:rsid w:val="007E3CA1"/>
    <w:rsid w:val="007E588D"/>
    <w:rsid w:val="007F407E"/>
    <w:rsid w:val="007F5DD7"/>
    <w:rsid w:val="007F6E98"/>
    <w:rsid w:val="00802D2C"/>
    <w:rsid w:val="00803B3F"/>
    <w:rsid w:val="00806DED"/>
    <w:rsid w:val="00807232"/>
    <w:rsid w:val="0081162C"/>
    <w:rsid w:val="00813B48"/>
    <w:rsid w:val="00820A2D"/>
    <w:rsid w:val="00820BD8"/>
    <w:rsid w:val="00820FD2"/>
    <w:rsid w:val="00823012"/>
    <w:rsid w:val="00835F19"/>
    <w:rsid w:val="00837D03"/>
    <w:rsid w:val="0084498F"/>
    <w:rsid w:val="00846F30"/>
    <w:rsid w:val="00852DAA"/>
    <w:rsid w:val="00853D62"/>
    <w:rsid w:val="008627AC"/>
    <w:rsid w:val="00870EE5"/>
    <w:rsid w:val="00871A82"/>
    <w:rsid w:val="00872367"/>
    <w:rsid w:val="008771CB"/>
    <w:rsid w:val="00892C82"/>
    <w:rsid w:val="00894C0B"/>
    <w:rsid w:val="008959DF"/>
    <w:rsid w:val="00895A24"/>
    <w:rsid w:val="00896B66"/>
    <w:rsid w:val="00896DCC"/>
    <w:rsid w:val="008A191D"/>
    <w:rsid w:val="008A309F"/>
    <w:rsid w:val="008B7136"/>
    <w:rsid w:val="008C05D9"/>
    <w:rsid w:val="008D59ED"/>
    <w:rsid w:val="008D68AE"/>
    <w:rsid w:val="008E0D94"/>
    <w:rsid w:val="008E3374"/>
    <w:rsid w:val="008E3818"/>
    <w:rsid w:val="008E4C5C"/>
    <w:rsid w:val="009011DF"/>
    <w:rsid w:val="00902352"/>
    <w:rsid w:val="00904503"/>
    <w:rsid w:val="00906288"/>
    <w:rsid w:val="0091108D"/>
    <w:rsid w:val="00911D70"/>
    <w:rsid w:val="009204B7"/>
    <w:rsid w:val="0092323F"/>
    <w:rsid w:val="00924FBE"/>
    <w:rsid w:val="009271F5"/>
    <w:rsid w:val="00930268"/>
    <w:rsid w:val="00931584"/>
    <w:rsid w:val="0093277E"/>
    <w:rsid w:val="0093318E"/>
    <w:rsid w:val="00936A17"/>
    <w:rsid w:val="00937EBA"/>
    <w:rsid w:val="00937F4E"/>
    <w:rsid w:val="00940269"/>
    <w:rsid w:val="00946797"/>
    <w:rsid w:val="00953A49"/>
    <w:rsid w:val="009560F6"/>
    <w:rsid w:val="00956246"/>
    <w:rsid w:val="00964637"/>
    <w:rsid w:val="009663DB"/>
    <w:rsid w:val="00975430"/>
    <w:rsid w:val="009807F6"/>
    <w:rsid w:val="0098659D"/>
    <w:rsid w:val="009949A9"/>
    <w:rsid w:val="009949CC"/>
    <w:rsid w:val="009B18F6"/>
    <w:rsid w:val="009B21D1"/>
    <w:rsid w:val="009B7E27"/>
    <w:rsid w:val="009C1C31"/>
    <w:rsid w:val="009C4AE2"/>
    <w:rsid w:val="009C624D"/>
    <w:rsid w:val="009C7F51"/>
    <w:rsid w:val="009E338F"/>
    <w:rsid w:val="009E7C81"/>
    <w:rsid w:val="009E7E1E"/>
    <w:rsid w:val="00A01117"/>
    <w:rsid w:val="00A04498"/>
    <w:rsid w:val="00A07ECF"/>
    <w:rsid w:val="00A127C1"/>
    <w:rsid w:val="00A15C39"/>
    <w:rsid w:val="00A167F4"/>
    <w:rsid w:val="00A16AC3"/>
    <w:rsid w:val="00A249DA"/>
    <w:rsid w:val="00A31F17"/>
    <w:rsid w:val="00A36BBB"/>
    <w:rsid w:val="00A44AAE"/>
    <w:rsid w:val="00A55D5B"/>
    <w:rsid w:val="00A618C1"/>
    <w:rsid w:val="00A66276"/>
    <w:rsid w:val="00A66CF4"/>
    <w:rsid w:val="00A75934"/>
    <w:rsid w:val="00A8028A"/>
    <w:rsid w:val="00A86607"/>
    <w:rsid w:val="00A909DE"/>
    <w:rsid w:val="00A91398"/>
    <w:rsid w:val="00A97E9A"/>
    <w:rsid w:val="00A97F33"/>
    <w:rsid w:val="00AA172F"/>
    <w:rsid w:val="00AB7046"/>
    <w:rsid w:val="00AB7660"/>
    <w:rsid w:val="00AC35CD"/>
    <w:rsid w:val="00AE583F"/>
    <w:rsid w:val="00AF10E8"/>
    <w:rsid w:val="00AF6CEB"/>
    <w:rsid w:val="00B065B9"/>
    <w:rsid w:val="00B078B8"/>
    <w:rsid w:val="00B07A99"/>
    <w:rsid w:val="00B12A91"/>
    <w:rsid w:val="00B131E2"/>
    <w:rsid w:val="00B158F0"/>
    <w:rsid w:val="00B211E2"/>
    <w:rsid w:val="00B21F97"/>
    <w:rsid w:val="00B24F20"/>
    <w:rsid w:val="00B255CD"/>
    <w:rsid w:val="00B4032E"/>
    <w:rsid w:val="00B52EFD"/>
    <w:rsid w:val="00B577AA"/>
    <w:rsid w:val="00B66C7E"/>
    <w:rsid w:val="00B677CB"/>
    <w:rsid w:val="00B701AC"/>
    <w:rsid w:val="00B737FD"/>
    <w:rsid w:val="00B81CDD"/>
    <w:rsid w:val="00B8615D"/>
    <w:rsid w:val="00B91496"/>
    <w:rsid w:val="00B9621F"/>
    <w:rsid w:val="00BA3927"/>
    <w:rsid w:val="00BA4357"/>
    <w:rsid w:val="00BA5EDE"/>
    <w:rsid w:val="00BB1F6A"/>
    <w:rsid w:val="00BB311D"/>
    <w:rsid w:val="00BB3457"/>
    <w:rsid w:val="00BB3CEB"/>
    <w:rsid w:val="00BB48EF"/>
    <w:rsid w:val="00BB7427"/>
    <w:rsid w:val="00BC0115"/>
    <w:rsid w:val="00BC116D"/>
    <w:rsid w:val="00BC1698"/>
    <w:rsid w:val="00BC4846"/>
    <w:rsid w:val="00BC4CB2"/>
    <w:rsid w:val="00BC7641"/>
    <w:rsid w:val="00BE0284"/>
    <w:rsid w:val="00BE05B9"/>
    <w:rsid w:val="00BE0D63"/>
    <w:rsid w:val="00BE57F6"/>
    <w:rsid w:val="00BE7583"/>
    <w:rsid w:val="00BF0C56"/>
    <w:rsid w:val="00BF257C"/>
    <w:rsid w:val="00BF7584"/>
    <w:rsid w:val="00C0524E"/>
    <w:rsid w:val="00C0598F"/>
    <w:rsid w:val="00C06869"/>
    <w:rsid w:val="00C157B5"/>
    <w:rsid w:val="00C2350F"/>
    <w:rsid w:val="00C24CBB"/>
    <w:rsid w:val="00C25392"/>
    <w:rsid w:val="00C25A01"/>
    <w:rsid w:val="00C26346"/>
    <w:rsid w:val="00C30E11"/>
    <w:rsid w:val="00C31374"/>
    <w:rsid w:val="00C36E66"/>
    <w:rsid w:val="00C4644C"/>
    <w:rsid w:val="00C4673B"/>
    <w:rsid w:val="00C60FFF"/>
    <w:rsid w:val="00C62349"/>
    <w:rsid w:val="00C642AE"/>
    <w:rsid w:val="00C74D11"/>
    <w:rsid w:val="00C7688F"/>
    <w:rsid w:val="00C8551C"/>
    <w:rsid w:val="00C85D1A"/>
    <w:rsid w:val="00C86140"/>
    <w:rsid w:val="00C91CC7"/>
    <w:rsid w:val="00C9295F"/>
    <w:rsid w:val="00C971A1"/>
    <w:rsid w:val="00C97CFF"/>
    <w:rsid w:val="00CB03A1"/>
    <w:rsid w:val="00CB1F36"/>
    <w:rsid w:val="00CB4DD4"/>
    <w:rsid w:val="00CB5043"/>
    <w:rsid w:val="00CC3B9B"/>
    <w:rsid w:val="00CC6538"/>
    <w:rsid w:val="00CD3525"/>
    <w:rsid w:val="00CE4198"/>
    <w:rsid w:val="00CE668F"/>
    <w:rsid w:val="00CF1611"/>
    <w:rsid w:val="00CF5F18"/>
    <w:rsid w:val="00D01B96"/>
    <w:rsid w:val="00D138D0"/>
    <w:rsid w:val="00D13EEF"/>
    <w:rsid w:val="00D17E4F"/>
    <w:rsid w:val="00D208D9"/>
    <w:rsid w:val="00D20E5D"/>
    <w:rsid w:val="00D2171F"/>
    <w:rsid w:val="00D217FF"/>
    <w:rsid w:val="00D26545"/>
    <w:rsid w:val="00D35139"/>
    <w:rsid w:val="00D44D4D"/>
    <w:rsid w:val="00D5269C"/>
    <w:rsid w:val="00D637D1"/>
    <w:rsid w:val="00D67601"/>
    <w:rsid w:val="00D730FF"/>
    <w:rsid w:val="00D74E1E"/>
    <w:rsid w:val="00D75A6B"/>
    <w:rsid w:val="00D76BC4"/>
    <w:rsid w:val="00D80DA6"/>
    <w:rsid w:val="00D86BFD"/>
    <w:rsid w:val="00D87AD2"/>
    <w:rsid w:val="00D9106F"/>
    <w:rsid w:val="00D91631"/>
    <w:rsid w:val="00D921E6"/>
    <w:rsid w:val="00D94DF9"/>
    <w:rsid w:val="00DA09A6"/>
    <w:rsid w:val="00DA0DCF"/>
    <w:rsid w:val="00DB2495"/>
    <w:rsid w:val="00DB71E7"/>
    <w:rsid w:val="00DC374F"/>
    <w:rsid w:val="00DC487E"/>
    <w:rsid w:val="00DC497F"/>
    <w:rsid w:val="00DC6157"/>
    <w:rsid w:val="00DC71FF"/>
    <w:rsid w:val="00DD0360"/>
    <w:rsid w:val="00DD3422"/>
    <w:rsid w:val="00DD745B"/>
    <w:rsid w:val="00DE053C"/>
    <w:rsid w:val="00DE579D"/>
    <w:rsid w:val="00DF161D"/>
    <w:rsid w:val="00DF1EB5"/>
    <w:rsid w:val="00DF316B"/>
    <w:rsid w:val="00DF67F8"/>
    <w:rsid w:val="00E02C30"/>
    <w:rsid w:val="00E0349B"/>
    <w:rsid w:val="00E04E2C"/>
    <w:rsid w:val="00E072CD"/>
    <w:rsid w:val="00E12B59"/>
    <w:rsid w:val="00E16F44"/>
    <w:rsid w:val="00E23416"/>
    <w:rsid w:val="00E2528F"/>
    <w:rsid w:val="00E2654C"/>
    <w:rsid w:val="00E300D6"/>
    <w:rsid w:val="00E30DD4"/>
    <w:rsid w:val="00E3223D"/>
    <w:rsid w:val="00E35DFE"/>
    <w:rsid w:val="00E42B7D"/>
    <w:rsid w:val="00E42F93"/>
    <w:rsid w:val="00E47048"/>
    <w:rsid w:val="00E512A5"/>
    <w:rsid w:val="00E54F0A"/>
    <w:rsid w:val="00E573CA"/>
    <w:rsid w:val="00E63732"/>
    <w:rsid w:val="00E64CC1"/>
    <w:rsid w:val="00E67128"/>
    <w:rsid w:val="00E729B7"/>
    <w:rsid w:val="00E768FA"/>
    <w:rsid w:val="00E779BA"/>
    <w:rsid w:val="00E838C6"/>
    <w:rsid w:val="00E874E2"/>
    <w:rsid w:val="00EA4793"/>
    <w:rsid w:val="00EA589A"/>
    <w:rsid w:val="00EB69EB"/>
    <w:rsid w:val="00EC4A89"/>
    <w:rsid w:val="00EE1C35"/>
    <w:rsid w:val="00EE5799"/>
    <w:rsid w:val="00EF493C"/>
    <w:rsid w:val="00F021A1"/>
    <w:rsid w:val="00F0483E"/>
    <w:rsid w:val="00F07F25"/>
    <w:rsid w:val="00F32288"/>
    <w:rsid w:val="00F32C70"/>
    <w:rsid w:val="00F3593D"/>
    <w:rsid w:val="00F40D5C"/>
    <w:rsid w:val="00F41B92"/>
    <w:rsid w:val="00F41D01"/>
    <w:rsid w:val="00F44CAC"/>
    <w:rsid w:val="00F46484"/>
    <w:rsid w:val="00F479FF"/>
    <w:rsid w:val="00F47DD0"/>
    <w:rsid w:val="00F50086"/>
    <w:rsid w:val="00F502FE"/>
    <w:rsid w:val="00F515FC"/>
    <w:rsid w:val="00F53DC8"/>
    <w:rsid w:val="00F60C78"/>
    <w:rsid w:val="00F64F97"/>
    <w:rsid w:val="00F7050D"/>
    <w:rsid w:val="00F7258A"/>
    <w:rsid w:val="00F72F35"/>
    <w:rsid w:val="00F80199"/>
    <w:rsid w:val="00F846D0"/>
    <w:rsid w:val="00F85FC7"/>
    <w:rsid w:val="00F96EDF"/>
    <w:rsid w:val="00F9713A"/>
    <w:rsid w:val="00FA1A3D"/>
    <w:rsid w:val="00FA4F97"/>
    <w:rsid w:val="00FB26B2"/>
    <w:rsid w:val="00FB3DBC"/>
    <w:rsid w:val="00FC201D"/>
    <w:rsid w:val="00FD1F2E"/>
    <w:rsid w:val="00FD405B"/>
    <w:rsid w:val="00FE1DD5"/>
    <w:rsid w:val="00FE3A65"/>
    <w:rsid w:val="00FF4389"/>
    <w:rsid w:val="00FF507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91631E"/>
  <w15:docId w15:val="{AE7C0035-C32F-4D11-8F49-5BB7BFDD9E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29A8"/>
    <w:pPr>
      <w:spacing w:after="200" w:line="276" w:lineRule="auto"/>
    </w:pPr>
    <w:rPr>
      <w:sz w:val="22"/>
      <w:szCs w:val="22"/>
      <w:lang w:eastAsia="en-US"/>
    </w:rPr>
  </w:style>
  <w:style w:type="paragraph" w:styleId="Heading3">
    <w:name w:val="heading 3"/>
    <w:basedOn w:val="Normal"/>
    <w:link w:val="Heading3Char"/>
    <w:uiPriority w:val="9"/>
    <w:qFormat/>
    <w:rsid w:val="0060118D"/>
    <w:pPr>
      <w:spacing w:before="100" w:beforeAutospacing="1" w:after="100" w:afterAutospacing="1" w:line="240" w:lineRule="auto"/>
      <w:outlineLvl w:val="2"/>
    </w:pPr>
    <w:rPr>
      <w:rFonts w:ascii="Times New Roman" w:eastAsia="Times New Roman" w:hAnsi="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0118D"/>
    <w:pPr>
      <w:spacing w:before="100" w:beforeAutospacing="1" w:after="100" w:afterAutospacing="1" w:line="240" w:lineRule="auto"/>
    </w:pPr>
    <w:rPr>
      <w:rFonts w:ascii="Times New Roman" w:eastAsia="Times New Roman" w:hAnsi="Times New Roman"/>
      <w:sz w:val="24"/>
      <w:szCs w:val="24"/>
    </w:rPr>
  </w:style>
  <w:style w:type="character" w:customStyle="1" w:styleId="Heading3Char">
    <w:name w:val="Heading 3 Char"/>
    <w:link w:val="Heading3"/>
    <w:uiPriority w:val="9"/>
    <w:rsid w:val="0060118D"/>
    <w:rPr>
      <w:rFonts w:ascii="Times New Roman" w:eastAsia="Times New Roman" w:hAnsi="Times New Roman" w:cs="Times New Roman"/>
      <w:b/>
      <w:bCs/>
      <w:sz w:val="27"/>
      <w:szCs w:val="27"/>
    </w:rPr>
  </w:style>
  <w:style w:type="character" w:styleId="Hyperlink">
    <w:name w:val="Hyperlink"/>
    <w:uiPriority w:val="99"/>
    <w:unhideWhenUsed/>
    <w:rsid w:val="0060118D"/>
    <w:rPr>
      <w:color w:val="0000FF"/>
      <w:u w:val="single"/>
    </w:rPr>
  </w:style>
  <w:style w:type="paragraph" w:styleId="BalloonText">
    <w:name w:val="Balloon Text"/>
    <w:basedOn w:val="Normal"/>
    <w:link w:val="BalloonTextChar"/>
    <w:uiPriority w:val="99"/>
    <w:semiHidden/>
    <w:unhideWhenUsed/>
    <w:rsid w:val="00BC7641"/>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BC7641"/>
    <w:rPr>
      <w:rFonts w:ascii="Tahoma" w:hAnsi="Tahoma" w:cs="Tahoma"/>
      <w:sz w:val="16"/>
      <w:szCs w:val="16"/>
    </w:rPr>
  </w:style>
  <w:style w:type="table" w:styleId="TableGrid">
    <w:name w:val="Table Grid"/>
    <w:basedOn w:val="TableNormal"/>
    <w:uiPriority w:val="59"/>
    <w:rsid w:val="00F7050D"/>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value">
    <w:name w:val="value"/>
    <w:basedOn w:val="DefaultParagraphFont"/>
    <w:rsid w:val="009B7E27"/>
  </w:style>
  <w:style w:type="paragraph" w:styleId="Header">
    <w:name w:val="header"/>
    <w:basedOn w:val="Normal"/>
    <w:link w:val="HeaderChar"/>
    <w:uiPriority w:val="99"/>
    <w:unhideWhenUsed/>
    <w:rsid w:val="005B0BFB"/>
    <w:pPr>
      <w:tabs>
        <w:tab w:val="center" w:pos="4680"/>
        <w:tab w:val="right" w:pos="9360"/>
      </w:tabs>
    </w:pPr>
  </w:style>
  <w:style w:type="character" w:customStyle="1" w:styleId="HeaderChar">
    <w:name w:val="Header Char"/>
    <w:link w:val="Header"/>
    <w:uiPriority w:val="99"/>
    <w:rsid w:val="005B0BFB"/>
    <w:rPr>
      <w:sz w:val="22"/>
      <w:szCs w:val="22"/>
      <w:lang w:eastAsia="en-US"/>
    </w:rPr>
  </w:style>
  <w:style w:type="paragraph" w:styleId="Footer">
    <w:name w:val="footer"/>
    <w:basedOn w:val="Normal"/>
    <w:link w:val="FooterChar"/>
    <w:uiPriority w:val="99"/>
    <w:unhideWhenUsed/>
    <w:rsid w:val="005B0BFB"/>
    <w:pPr>
      <w:tabs>
        <w:tab w:val="center" w:pos="4680"/>
        <w:tab w:val="right" w:pos="9360"/>
      </w:tabs>
    </w:pPr>
  </w:style>
  <w:style w:type="character" w:customStyle="1" w:styleId="FooterChar">
    <w:name w:val="Footer Char"/>
    <w:link w:val="Footer"/>
    <w:uiPriority w:val="99"/>
    <w:rsid w:val="005B0BFB"/>
    <w:rPr>
      <w:sz w:val="22"/>
      <w:szCs w:val="22"/>
      <w:lang w:eastAsia="en-US"/>
    </w:rPr>
  </w:style>
  <w:style w:type="character" w:styleId="UnresolvedMention">
    <w:name w:val="Unresolved Mention"/>
    <w:uiPriority w:val="99"/>
    <w:semiHidden/>
    <w:unhideWhenUsed/>
    <w:rsid w:val="005B0BFB"/>
    <w:rPr>
      <w:color w:val="605E5C"/>
      <w:shd w:val="clear" w:color="auto" w:fill="E1DFDD"/>
    </w:rPr>
  </w:style>
  <w:style w:type="paragraph" w:styleId="Revision">
    <w:name w:val="Revision"/>
    <w:hidden/>
    <w:uiPriority w:val="99"/>
    <w:semiHidden/>
    <w:rsid w:val="0078712C"/>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290078">
      <w:bodyDiv w:val="1"/>
      <w:marLeft w:val="0"/>
      <w:marRight w:val="0"/>
      <w:marTop w:val="0"/>
      <w:marBottom w:val="0"/>
      <w:divBdr>
        <w:top w:val="none" w:sz="0" w:space="0" w:color="auto"/>
        <w:left w:val="none" w:sz="0" w:space="0" w:color="auto"/>
        <w:bottom w:val="none" w:sz="0" w:space="0" w:color="auto"/>
        <w:right w:val="none" w:sz="0" w:space="0" w:color="auto"/>
      </w:divBdr>
    </w:div>
    <w:div w:id="187256240">
      <w:bodyDiv w:val="1"/>
      <w:marLeft w:val="0"/>
      <w:marRight w:val="0"/>
      <w:marTop w:val="0"/>
      <w:marBottom w:val="0"/>
      <w:divBdr>
        <w:top w:val="none" w:sz="0" w:space="0" w:color="auto"/>
        <w:left w:val="none" w:sz="0" w:space="0" w:color="auto"/>
        <w:bottom w:val="none" w:sz="0" w:space="0" w:color="auto"/>
        <w:right w:val="none" w:sz="0" w:space="0" w:color="auto"/>
      </w:divBdr>
    </w:div>
    <w:div w:id="454520592">
      <w:bodyDiv w:val="1"/>
      <w:marLeft w:val="0"/>
      <w:marRight w:val="0"/>
      <w:marTop w:val="0"/>
      <w:marBottom w:val="0"/>
      <w:divBdr>
        <w:top w:val="none" w:sz="0" w:space="0" w:color="auto"/>
        <w:left w:val="none" w:sz="0" w:space="0" w:color="auto"/>
        <w:bottom w:val="none" w:sz="0" w:space="0" w:color="auto"/>
        <w:right w:val="none" w:sz="0" w:space="0" w:color="auto"/>
      </w:divBdr>
      <w:divsChild>
        <w:div w:id="145806648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187972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reb@uwaterloo.c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718</Words>
  <Characters>409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University of Waterloo</Company>
  <LinksUpToDate>false</LinksUpToDate>
  <CharactersWithSpaces>4806</CharactersWithSpaces>
  <SharedDoc>false</SharedDoc>
  <HLinks>
    <vt:vector size="6" baseType="variant">
      <vt:variant>
        <vt:i4>6488159</vt:i4>
      </vt:variant>
      <vt:variant>
        <vt:i4>0</vt:i4>
      </vt:variant>
      <vt:variant>
        <vt:i4>0</vt:i4>
      </vt:variant>
      <vt:variant>
        <vt:i4>5</vt:i4>
      </vt:variant>
      <vt:variant>
        <vt:lpwstr>mailto:reb@uwaterloo.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in</dc:creator>
  <cp:keywords/>
  <cp:lastModifiedBy>Heather Nicole Dekker</cp:lastModifiedBy>
  <cp:revision>4</cp:revision>
  <dcterms:created xsi:type="dcterms:W3CDTF">2023-02-01T18:26:00Z</dcterms:created>
  <dcterms:modified xsi:type="dcterms:W3CDTF">2023-02-10T21:24:00Z</dcterms:modified>
</cp:coreProperties>
</file>